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F88DD" w14:textId="77777777" w:rsidR="0099417D" w:rsidRDefault="0099417D" w:rsidP="61941422">
      <w:pPr>
        <w:pStyle w:val="Heading1"/>
        <w:jc w:val="center"/>
      </w:pPr>
      <w:r>
        <w:t>GROUP A - TEAM COMPONENT</w:t>
      </w:r>
    </w:p>
    <w:p w14:paraId="678726E0" w14:textId="77777777" w:rsidR="0099417D" w:rsidRDefault="0099417D" w:rsidP="0099417D">
      <w:pPr>
        <w:pStyle w:val="Heading2"/>
      </w:pPr>
      <w:r w:rsidRPr="00A34D6D">
        <w:t>Project Details</w:t>
      </w:r>
      <w:r>
        <w:t xml:space="preserve"> </w:t>
      </w:r>
    </w:p>
    <w:p w14:paraId="1C32C1CB" w14:textId="77777777" w:rsidR="0099417D" w:rsidRPr="0099417D" w:rsidRDefault="0099417D" w:rsidP="0099417D">
      <w:pPr>
        <w:rPr>
          <w:rStyle w:val="fontstyle01"/>
          <w:rFonts w:asciiTheme="minorHAnsi" w:hAnsiTheme="minorHAnsi" w:cstheme="minorHAnsi"/>
        </w:rPr>
      </w:pPr>
      <w:r w:rsidRPr="0099417D">
        <w:rPr>
          <w:rFonts w:cstheme="minorHAnsi"/>
          <w:b/>
          <w:sz w:val="24"/>
          <w:szCs w:val="24"/>
        </w:rPr>
        <w:t>Concept -</w:t>
      </w:r>
      <w:r w:rsidRPr="0099417D">
        <w:rPr>
          <w:rFonts w:cstheme="minorHAnsi"/>
          <w:sz w:val="24"/>
          <w:szCs w:val="24"/>
        </w:rPr>
        <w:t xml:space="preserve"> </w:t>
      </w:r>
      <w:r w:rsidRPr="0099417D">
        <w:rPr>
          <w:rStyle w:val="fontstyle01"/>
          <w:rFonts w:asciiTheme="minorHAnsi" w:hAnsiTheme="minorHAnsi" w:cstheme="minorHAnsi"/>
        </w:rPr>
        <w:t>An Application that keeps track of selected</w:t>
      </w:r>
      <w:r w:rsidRPr="0099417D">
        <w:rPr>
          <w:rFonts w:cstheme="minorHAnsi"/>
          <w:sz w:val="24"/>
          <w:szCs w:val="24"/>
        </w:rPr>
        <w:t xml:space="preserve"> </w:t>
      </w:r>
      <w:r w:rsidRPr="0099417D">
        <w:rPr>
          <w:rStyle w:val="fontstyle01"/>
          <w:rFonts w:asciiTheme="minorHAnsi" w:hAnsiTheme="minorHAnsi" w:cstheme="minorHAnsi"/>
        </w:rPr>
        <w:t>product stock availability at registered shops.</w:t>
      </w:r>
    </w:p>
    <w:p w14:paraId="0D224FDB" w14:textId="77777777" w:rsidR="0099417D" w:rsidRDefault="0099417D" w:rsidP="0099417D">
      <w:pPr>
        <w:rPr>
          <w:rStyle w:val="fontstyle01"/>
          <w:rFonts w:asciiTheme="minorHAnsi" w:hAnsiTheme="minorHAnsi" w:cstheme="minorHAnsi"/>
        </w:rPr>
      </w:pPr>
      <w:r w:rsidRPr="0099417D">
        <w:rPr>
          <w:rStyle w:val="fontstyle01"/>
          <w:rFonts w:asciiTheme="minorHAnsi" w:hAnsiTheme="minorHAnsi" w:cstheme="minorHAnsi"/>
          <w:b/>
        </w:rPr>
        <w:t>Objective -</w:t>
      </w:r>
      <w:r w:rsidRPr="0099417D">
        <w:rPr>
          <w:rStyle w:val="fontstyle01"/>
          <w:rFonts w:asciiTheme="minorHAnsi" w:hAnsiTheme="minorHAnsi" w:cstheme="minorHAnsi"/>
        </w:rPr>
        <w:t xml:space="preserve"> To inform users of the amount of a selected item</w:t>
      </w:r>
      <w:r w:rsidRPr="0099417D">
        <w:rPr>
          <w:rFonts w:cstheme="minorHAnsi"/>
          <w:sz w:val="24"/>
          <w:szCs w:val="24"/>
        </w:rPr>
        <w:t xml:space="preserve"> </w:t>
      </w:r>
      <w:r w:rsidRPr="0099417D">
        <w:rPr>
          <w:rStyle w:val="fontstyle01"/>
          <w:rFonts w:asciiTheme="minorHAnsi" w:hAnsiTheme="minorHAnsi" w:cstheme="minorHAnsi"/>
        </w:rPr>
        <w:t>in stock at a particular location</w:t>
      </w:r>
      <w:r w:rsidR="00C94B14">
        <w:rPr>
          <w:rStyle w:val="fontstyle01"/>
          <w:rFonts w:asciiTheme="minorHAnsi" w:hAnsiTheme="minorHAnsi" w:cstheme="minorHAnsi"/>
        </w:rPr>
        <w:t>/shop</w:t>
      </w:r>
      <w:r w:rsidRPr="0099417D">
        <w:rPr>
          <w:rStyle w:val="fontstyle01"/>
          <w:rFonts w:asciiTheme="minorHAnsi" w:hAnsiTheme="minorHAnsi" w:cstheme="minorHAnsi"/>
        </w:rPr>
        <w:t xml:space="preserve">, </w:t>
      </w:r>
      <w:proofErr w:type="gramStart"/>
      <w:r w:rsidRPr="0099417D">
        <w:rPr>
          <w:rStyle w:val="fontstyle01"/>
          <w:rFonts w:asciiTheme="minorHAnsi" w:hAnsiTheme="minorHAnsi" w:cstheme="minorHAnsi"/>
        </w:rPr>
        <w:t>and also</w:t>
      </w:r>
      <w:proofErr w:type="gramEnd"/>
      <w:r w:rsidRPr="0099417D">
        <w:rPr>
          <w:rStyle w:val="fontstyle01"/>
          <w:rFonts w:asciiTheme="minorHAnsi" w:hAnsiTheme="minorHAnsi" w:cstheme="minorHAnsi"/>
        </w:rPr>
        <w:t xml:space="preserve"> where</w:t>
      </w:r>
      <w:r w:rsidRPr="0099417D">
        <w:rPr>
          <w:rFonts w:cstheme="minorHAnsi"/>
          <w:sz w:val="24"/>
          <w:szCs w:val="24"/>
        </w:rPr>
        <w:t xml:space="preserve"> </w:t>
      </w:r>
      <w:r w:rsidRPr="0099417D">
        <w:rPr>
          <w:rStyle w:val="fontstyle01"/>
          <w:rFonts w:asciiTheme="minorHAnsi" w:hAnsiTheme="minorHAnsi" w:cstheme="minorHAnsi"/>
        </w:rPr>
        <w:t>to find that item in stock at an alternative</w:t>
      </w:r>
      <w:r w:rsidRPr="0099417D">
        <w:rPr>
          <w:rFonts w:cstheme="minorHAnsi"/>
          <w:sz w:val="24"/>
          <w:szCs w:val="24"/>
        </w:rPr>
        <w:br/>
      </w:r>
      <w:r w:rsidRPr="0099417D">
        <w:rPr>
          <w:rStyle w:val="fontstyle01"/>
          <w:rFonts w:asciiTheme="minorHAnsi" w:hAnsiTheme="minorHAnsi" w:cstheme="minorHAnsi"/>
        </w:rPr>
        <w:t>location if it is unavailable.</w:t>
      </w:r>
    </w:p>
    <w:p w14:paraId="649357E1" w14:textId="77777777" w:rsidR="00C94B14" w:rsidRPr="00C94B14" w:rsidRDefault="0099417D" w:rsidP="00C94B14">
      <w:pPr>
        <w:pStyle w:val="Heading3"/>
      </w:pPr>
      <w:r>
        <w:t>Team info</w:t>
      </w:r>
    </w:p>
    <w:p w14:paraId="338F37B4" w14:textId="77777777" w:rsidR="0099417D" w:rsidRPr="00457D4F" w:rsidRDefault="0099417D" w:rsidP="0099417D">
      <w:pPr>
        <w:rPr>
          <w:rStyle w:val="fontstyle01"/>
          <w:rFonts w:asciiTheme="minorHAnsi" w:hAnsiTheme="minorHAnsi" w:cstheme="minorHAnsi"/>
          <w:sz w:val="20"/>
        </w:rPr>
      </w:pPr>
      <w:r w:rsidRPr="00457D4F">
        <w:rPr>
          <w:rStyle w:val="fontstyle01"/>
          <w:rFonts w:asciiTheme="minorHAnsi" w:hAnsiTheme="minorHAnsi" w:cstheme="minorHAnsi"/>
          <w:sz w:val="20"/>
        </w:rPr>
        <w:t xml:space="preserve">S290428 – Augustine </w:t>
      </w:r>
      <w:proofErr w:type="spellStart"/>
      <w:r w:rsidRPr="00457D4F">
        <w:rPr>
          <w:rStyle w:val="fontstyle01"/>
          <w:rFonts w:asciiTheme="minorHAnsi" w:hAnsiTheme="minorHAnsi" w:cstheme="minorHAnsi"/>
          <w:sz w:val="20"/>
        </w:rPr>
        <w:t>Thorbjornsen</w:t>
      </w:r>
      <w:proofErr w:type="spellEnd"/>
    </w:p>
    <w:p w14:paraId="6C348185" w14:textId="77777777" w:rsidR="0099417D" w:rsidRPr="00457D4F" w:rsidRDefault="0099417D" w:rsidP="0099417D">
      <w:pPr>
        <w:rPr>
          <w:rStyle w:val="fontstyle01"/>
          <w:rFonts w:asciiTheme="minorHAnsi" w:hAnsiTheme="minorHAnsi" w:cstheme="minorHAnsi"/>
          <w:sz w:val="20"/>
        </w:rPr>
      </w:pPr>
      <w:r w:rsidRPr="00457D4F">
        <w:rPr>
          <w:rStyle w:val="fontstyle01"/>
          <w:rFonts w:asciiTheme="minorHAnsi" w:hAnsiTheme="minorHAnsi" w:cstheme="minorHAnsi"/>
          <w:sz w:val="20"/>
        </w:rPr>
        <w:t>S</w:t>
      </w:r>
      <w:r w:rsidR="00C94B14" w:rsidRPr="00457D4F">
        <w:rPr>
          <w:rStyle w:val="fontstyle01"/>
          <w:rFonts w:asciiTheme="minorHAnsi" w:hAnsiTheme="minorHAnsi" w:cstheme="minorHAnsi"/>
          <w:sz w:val="20"/>
        </w:rPr>
        <w:t xml:space="preserve">266070 – Daniel Wilson </w:t>
      </w:r>
      <w:r w:rsidRPr="00457D4F">
        <w:rPr>
          <w:rStyle w:val="fontstyle01"/>
          <w:rFonts w:asciiTheme="minorHAnsi" w:hAnsiTheme="minorHAnsi" w:cstheme="minorHAnsi"/>
          <w:sz w:val="20"/>
        </w:rPr>
        <w:t xml:space="preserve"> </w:t>
      </w:r>
    </w:p>
    <w:p w14:paraId="4C3FAA32" w14:textId="77777777" w:rsidR="00C94B14" w:rsidRPr="00457D4F" w:rsidRDefault="00C94B14" w:rsidP="00C94B14">
      <w:pPr>
        <w:rPr>
          <w:rStyle w:val="fontstyle01"/>
          <w:rFonts w:asciiTheme="minorHAnsi" w:hAnsiTheme="minorHAnsi" w:cstheme="minorHAnsi"/>
          <w:sz w:val="20"/>
        </w:rPr>
      </w:pPr>
      <w:r w:rsidRPr="00457D4F">
        <w:rPr>
          <w:rStyle w:val="fontstyle01"/>
          <w:rFonts w:asciiTheme="minorHAnsi" w:hAnsiTheme="minorHAnsi" w:cstheme="minorHAnsi"/>
          <w:sz w:val="20"/>
        </w:rPr>
        <w:t xml:space="preserve">S317932 – Wei Liu </w:t>
      </w:r>
    </w:p>
    <w:p w14:paraId="634B8D0C" w14:textId="77777777" w:rsidR="0099417D" w:rsidRDefault="0099417D" w:rsidP="00710B9B">
      <w:pPr>
        <w:pStyle w:val="Heading3"/>
      </w:pPr>
      <w:r>
        <w:t>URLs</w:t>
      </w:r>
    </w:p>
    <w:p w14:paraId="573C4143" w14:textId="77777777" w:rsidR="0099417D" w:rsidRDefault="001A0F7E" w:rsidP="0099417D">
      <w:pPr>
        <w:pStyle w:val="ListParagraph"/>
        <w:numPr>
          <w:ilvl w:val="0"/>
          <w:numId w:val="9"/>
        </w:numPr>
      </w:pPr>
      <w:hyperlink r:id="rId7" w:history="1">
        <w:r w:rsidR="0099417D" w:rsidRPr="00310B59">
          <w:rPr>
            <w:rStyle w:val="Hyperlink"/>
          </w:rPr>
          <w:t>https://github.com/LargerSnowdevil/S20PRT585_Group-A</w:t>
        </w:r>
      </w:hyperlink>
    </w:p>
    <w:p w14:paraId="597F3E6D" w14:textId="77777777" w:rsidR="0099417D" w:rsidRPr="0099417D" w:rsidRDefault="001A0F7E" w:rsidP="0099417D">
      <w:pPr>
        <w:pStyle w:val="ListParagraph"/>
        <w:numPr>
          <w:ilvl w:val="0"/>
          <w:numId w:val="9"/>
        </w:numPr>
      </w:pPr>
      <w:hyperlink r:id="rId8" w:history="1">
        <w:r w:rsidR="0099417D" w:rsidRPr="00310B59">
          <w:rPr>
            <w:rStyle w:val="Hyperlink"/>
          </w:rPr>
          <w:t>https://trello.com/b/09xivzz7/instock</w:t>
        </w:r>
      </w:hyperlink>
      <w:r w:rsidR="0099417D">
        <w:t xml:space="preserve"> </w:t>
      </w:r>
    </w:p>
    <w:p w14:paraId="0BFEB0DE" w14:textId="77777777" w:rsidR="0099417D" w:rsidRDefault="0099417D" w:rsidP="0099417D">
      <w:pPr>
        <w:pStyle w:val="Heading2"/>
      </w:pPr>
      <w:r>
        <w:t>Summary of progress</w:t>
      </w:r>
    </w:p>
    <w:p w14:paraId="4F5C4A52" w14:textId="77777777" w:rsidR="00217E69" w:rsidRDefault="0099417D" w:rsidP="00217E69">
      <w:pPr>
        <w:pStyle w:val="Heading3"/>
      </w:pPr>
      <w:r>
        <w:t xml:space="preserve">Tasks/Components progress (group) </w:t>
      </w:r>
    </w:p>
    <w:p w14:paraId="1784326E" w14:textId="77777777" w:rsidR="00457D4F" w:rsidRDefault="00457D4F" w:rsidP="00457D4F">
      <w:pPr>
        <w:pStyle w:val="ListParagraph"/>
        <w:numPr>
          <w:ilvl w:val="0"/>
          <w:numId w:val="10"/>
        </w:numPr>
      </w:pPr>
      <w:r>
        <w:t>Setup project using</w:t>
      </w:r>
      <w:r w:rsidR="0042029A">
        <w:t xml:space="preserve"> </w:t>
      </w:r>
      <w:r>
        <w:t>three three-tier</w:t>
      </w:r>
      <w:r w:rsidR="0042029A">
        <w:t>-architecture</w:t>
      </w:r>
      <w:r>
        <w:t xml:space="preserve">. </w:t>
      </w:r>
    </w:p>
    <w:p w14:paraId="034180A6" w14:textId="77777777" w:rsidR="00457D4F" w:rsidRDefault="00457D4F" w:rsidP="0042029A">
      <w:pPr>
        <w:pStyle w:val="ListParagraph"/>
        <w:numPr>
          <w:ilvl w:val="0"/>
          <w:numId w:val="10"/>
        </w:numPr>
      </w:pPr>
      <w:r>
        <w:t>Implemented “Shop” model with CRUD operations. Shop model has many items relationship (MANY to MANY)</w:t>
      </w:r>
    </w:p>
    <w:p w14:paraId="057694CA" w14:textId="77777777" w:rsidR="0042029A" w:rsidRPr="00457D4F" w:rsidRDefault="00457D4F" w:rsidP="0042029A">
      <w:pPr>
        <w:pStyle w:val="ListParagraph"/>
        <w:numPr>
          <w:ilvl w:val="0"/>
          <w:numId w:val="10"/>
        </w:numPr>
        <w:rPr>
          <w:rStyle w:val="normaltextrun"/>
        </w:rPr>
      </w:pPr>
      <w:r>
        <w:t>Implemented “Item” model with CRUD operations. Item has a single shop relationship (One to MANY)</w:t>
      </w:r>
    </w:p>
    <w:p w14:paraId="7AB27E69" w14:textId="77777777" w:rsidR="00457D4F" w:rsidRPr="00457D4F" w:rsidRDefault="00457D4F" w:rsidP="0042029A">
      <w:pPr>
        <w:pStyle w:val="ListParagraph"/>
        <w:numPr>
          <w:ilvl w:val="0"/>
          <w:numId w:val="10"/>
        </w:numPr>
        <w:rPr>
          <w:rStyle w:val="normaltextrun"/>
        </w:rPr>
      </w:pPr>
      <w:r>
        <w:rPr>
          <w:rStyle w:val="normaltextrun"/>
          <w:rFonts w:ascii="Calibri" w:hAnsi="Calibri" w:cs="Calibri"/>
          <w:color w:val="000000"/>
          <w:bdr w:val="none" w:sz="0" w:space="0" w:color="auto" w:frame="1"/>
        </w:rPr>
        <w:t>Implemented item searching capabilities – built into _BLL.</w:t>
      </w:r>
    </w:p>
    <w:p w14:paraId="068D465F" w14:textId="77777777" w:rsidR="00457D4F" w:rsidRDefault="00457D4F" w:rsidP="0042029A">
      <w:pPr>
        <w:pStyle w:val="ListParagraph"/>
        <w:numPr>
          <w:ilvl w:val="0"/>
          <w:numId w:val="10"/>
        </w:numPr>
      </w:pPr>
      <w:r>
        <w:t xml:space="preserve">Developed angular front end to CREATE, READ, UPDATE and </w:t>
      </w:r>
      <w:proofErr w:type="gramStart"/>
      <w:r>
        <w:t>DELETE  -</w:t>
      </w:r>
      <w:proofErr w:type="gramEnd"/>
      <w:r>
        <w:t xml:space="preserve"> shops and items</w:t>
      </w:r>
    </w:p>
    <w:p w14:paraId="25624EFD" w14:textId="77777777" w:rsidR="00457D4F" w:rsidRDefault="00457D4F" w:rsidP="0042029A">
      <w:pPr>
        <w:pStyle w:val="ListParagraph"/>
        <w:numPr>
          <w:ilvl w:val="0"/>
          <w:numId w:val="10"/>
        </w:numPr>
      </w:pPr>
      <w:r>
        <w:t>Developed searching functionality into angular front end</w:t>
      </w:r>
    </w:p>
    <w:p w14:paraId="260D385D" w14:textId="77777777" w:rsidR="0099417D" w:rsidRDefault="0099417D" w:rsidP="0099417D">
      <w:pPr>
        <w:pStyle w:val="Heading2"/>
      </w:pPr>
      <w:r>
        <w:t>Potential Risks and proposed solutions</w:t>
      </w:r>
    </w:p>
    <w:p w14:paraId="43D70A5D" w14:textId="77777777" w:rsidR="00C94B14" w:rsidRDefault="00C94B14" w:rsidP="00C94B14">
      <w:pPr>
        <w:rPr>
          <w:sz w:val="20"/>
          <w:szCs w:val="20"/>
          <w:lang w:eastAsia="en-US"/>
        </w:rPr>
      </w:pPr>
      <w:r w:rsidRPr="00457D4F">
        <w:rPr>
          <w:b/>
          <w:sz w:val="20"/>
          <w:szCs w:val="20"/>
          <w:lang w:eastAsia="en-US"/>
        </w:rPr>
        <w:t>Product Risks</w:t>
      </w:r>
      <w:r w:rsidRPr="00457D4F">
        <w:rPr>
          <w:sz w:val="20"/>
          <w:szCs w:val="20"/>
          <w:lang w:eastAsia="en-US"/>
        </w:rPr>
        <w:t xml:space="preserve"> - Not enough stores provide their stock information for the app. </w:t>
      </w:r>
      <w:r w:rsidR="00710B9B" w:rsidRPr="00457D4F">
        <w:rPr>
          <w:rFonts w:hint="eastAsia"/>
          <w:sz w:val="20"/>
          <w:szCs w:val="20"/>
          <w:lang w:eastAsia="en-US"/>
        </w:rPr>
        <w:t>Understanding</w:t>
      </w:r>
      <w:r w:rsidR="00710B9B" w:rsidRPr="00457D4F">
        <w:rPr>
          <w:sz w:val="20"/>
          <w:szCs w:val="20"/>
          <w:lang w:eastAsia="en-US"/>
        </w:rPr>
        <w:t xml:space="preserve"> </w:t>
      </w:r>
      <w:r w:rsidRPr="00457D4F">
        <w:rPr>
          <w:sz w:val="20"/>
          <w:szCs w:val="20"/>
          <w:lang w:eastAsia="en-US"/>
        </w:rPr>
        <w:t>where to find extra stock causes panic buyers to go from shop to shop buying things out.</w:t>
      </w:r>
    </w:p>
    <w:p w14:paraId="1F0FDB45" w14:textId="47C552BB" w:rsidR="00457D4F" w:rsidRPr="00457D4F" w:rsidRDefault="00457D4F" w:rsidP="00C94B14">
      <w:pPr>
        <w:rPr>
          <w:sz w:val="20"/>
          <w:szCs w:val="20"/>
          <w:lang w:eastAsia="en-US"/>
        </w:rPr>
      </w:pPr>
      <w:r w:rsidRPr="61941422">
        <w:rPr>
          <w:sz w:val="20"/>
          <w:szCs w:val="20"/>
          <w:lang w:eastAsia="en-US"/>
        </w:rPr>
        <w:t>Proposed Solution</w:t>
      </w:r>
      <w:r w:rsidR="6D71C468" w:rsidRPr="61941422">
        <w:rPr>
          <w:sz w:val="20"/>
          <w:szCs w:val="20"/>
          <w:lang w:eastAsia="en-US"/>
        </w:rPr>
        <w:t xml:space="preserve"> – a system of incentives to encourage users and shop owners to target hi</w:t>
      </w:r>
      <w:r w:rsidR="170F67A4" w:rsidRPr="61941422">
        <w:rPr>
          <w:sz w:val="20"/>
          <w:szCs w:val="20"/>
          <w:lang w:eastAsia="en-US"/>
        </w:rPr>
        <w:t>gh</w:t>
      </w:r>
      <w:r w:rsidR="6D71C468" w:rsidRPr="61941422">
        <w:rPr>
          <w:sz w:val="20"/>
          <w:szCs w:val="20"/>
          <w:lang w:eastAsia="en-US"/>
        </w:rPr>
        <w:t xml:space="preserve"> reliability of updates.</w:t>
      </w:r>
    </w:p>
    <w:p w14:paraId="7769B9BB" w14:textId="3B8F77B3" w:rsidR="61941422" w:rsidRDefault="61941422" w:rsidP="61941422">
      <w:pPr>
        <w:rPr>
          <w:sz w:val="20"/>
          <w:szCs w:val="20"/>
          <w:lang w:eastAsia="en-US"/>
        </w:rPr>
      </w:pPr>
    </w:p>
    <w:p w14:paraId="249FFD60" w14:textId="77777777" w:rsidR="0099417D" w:rsidRDefault="0099417D" w:rsidP="0099417D">
      <w:pPr>
        <w:pStyle w:val="Heading2"/>
      </w:pPr>
      <w:r w:rsidRPr="00E57B36">
        <w:t>Lessons Learned</w:t>
      </w:r>
    </w:p>
    <w:p w14:paraId="63754EF3" w14:textId="77777777" w:rsidR="0042029A" w:rsidRDefault="0042029A" w:rsidP="0042029A">
      <w:r>
        <w:t xml:space="preserve">1. </w:t>
      </w:r>
      <w:r w:rsidR="00457D4F">
        <w:t>Managing</w:t>
      </w:r>
      <w:r>
        <w:t xml:space="preserve"> unexpected </w:t>
      </w:r>
      <w:r w:rsidR="00457D4F">
        <w:t>event when project development commenced (Daniel had to deal with his family business –the team should have managed the tasks better to allow for continuous integration)</w:t>
      </w:r>
    </w:p>
    <w:p w14:paraId="53B15341" w14:textId="77777777" w:rsidR="00457D4F" w:rsidRDefault="0042029A" w:rsidP="0042029A">
      <w:r>
        <w:t xml:space="preserve">2. </w:t>
      </w:r>
      <w:r w:rsidR="00457D4F">
        <w:t>Not ensuring each team member understood how to develop basic CRUD in Angular and .net core before starting the project. (If pair programming of this task was completed before project commencement, the project would be mostly completed already).</w:t>
      </w:r>
    </w:p>
    <w:p w14:paraId="78B8DF0A" w14:textId="77777777" w:rsidR="00457D4F" w:rsidRDefault="00457D4F" w:rsidP="0042029A">
      <w:r>
        <w:lastRenderedPageBreak/>
        <w:t xml:space="preserve">3. Not having more face to face meetings/pair programming. </w:t>
      </w:r>
      <w:proofErr w:type="gramStart"/>
      <w:r>
        <w:t>( Most</w:t>
      </w:r>
      <w:proofErr w:type="gramEnd"/>
      <w:r>
        <w:t xml:space="preserve"> meetings were completed over teams video call but this was not as productive as face to face.)</w:t>
      </w:r>
    </w:p>
    <w:p w14:paraId="21DBCC38" w14:textId="4EA5E6FE" w:rsidR="61941422" w:rsidRDefault="00457D4F" w:rsidP="61941422">
      <w:r>
        <w:t>4. Team should have made better task allocation before starting the project as this leads to faster development integration.</w:t>
      </w:r>
    </w:p>
    <w:p w14:paraId="4BD9114A" w14:textId="4BEFB705" w:rsidR="61941422" w:rsidRDefault="61941422" w:rsidP="61941422"/>
    <w:p w14:paraId="1B13CB62" w14:textId="6873626B" w:rsidR="00D55EF0" w:rsidRDefault="00D55EF0" w:rsidP="00D55EF0">
      <w:pPr>
        <w:pStyle w:val="Heading1"/>
      </w:pPr>
      <w:r w:rsidRPr="0099417D">
        <w:t>INDIVIDUAL COMPONENT</w:t>
      </w:r>
      <w:r>
        <w:t xml:space="preserve">: </w:t>
      </w:r>
    </w:p>
    <w:p w14:paraId="41C8F396" w14:textId="2E3043AE" w:rsidR="0099417D" w:rsidRDefault="00FB5213" w:rsidP="0099417D">
      <w:r>
        <w:t xml:space="preserve">Due to a family emergency I have been away and mostly </w:t>
      </w:r>
      <w:r w:rsidR="00E82B25">
        <w:t>unavailable</w:t>
      </w:r>
      <w:r>
        <w:t xml:space="preserve"> for the first 3 weeks of the project. As a result of this I have </w:t>
      </w:r>
      <w:r w:rsidR="00E82B25">
        <w:t>been</w:t>
      </w:r>
      <w:r>
        <w:t xml:space="preserve"> </w:t>
      </w:r>
      <w:r w:rsidR="00E82B25">
        <w:t>allocated</w:t>
      </w:r>
      <w:r>
        <w:t xml:space="preserve"> only a single task in the project</w:t>
      </w:r>
      <w:r w:rsidR="00E82B25">
        <w:t xml:space="preserve"> it can be located at: </w:t>
      </w:r>
      <w:hyperlink r:id="rId9" w:history="1">
        <w:r w:rsidR="00E82B25" w:rsidRPr="009C3C66">
          <w:rPr>
            <w:rStyle w:val="Hyperlink"/>
          </w:rPr>
          <w:t>https://trello.com/c/tCmfXN4W/20-integrate-bll-and-dll</w:t>
        </w:r>
      </w:hyperlink>
      <w:r w:rsidR="00E82B25">
        <w:t xml:space="preserve"> with the results located at: </w:t>
      </w:r>
      <w:hyperlink r:id="rId10" w:history="1">
        <w:r w:rsidR="00E82B25" w:rsidRPr="009C3C66">
          <w:rPr>
            <w:rStyle w:val="Hyperlink"/>
          </w:rPr>
          <w:t>https://github.com/LargerSnowdevil/S20PRT585_Group-A/tree/N-tier-architechture-implementation</w:t>
        </w:r>
      </w:hyperlink>
      <w:r w:rsidR="00E82B25">
        <w:t>.</w:t>
      </w:r>
      <w:r w:rsidR="00276BC1">
        <w:t xml:space="preserve"> As far as % of work completed, according to GitHub I have authored just under a </w:t>
      </w:r>
      <w:r w:rsidR="003F556D">
        <w:t>quarter</w:t>
      </w:r>
      <w:r w:rsidR="00E13BC2">
        <w:t>,</w:t>
      </w:r>
      <w:r w:rsidR="00276BC1">
        <w:t xml:space="preserve"> </w:t>
      </w:r>
      <m:oMath>
        <m:f>
          <m:fPr>
            <m:ctrlPr>
              <w:rPr>
                <w:rFonts w:ascii="Cambria Math" w:hAnsi="Cambria Math"/>
                <w:i/>
              </w:rPr>
            </m:ctrlPr>
          </m:fPr>
          <m:num>
            <m:r>
              <w:rPr>
                <w:rFonts w:ascii="Cambria Math" w:hAnsi="Cambria Math"/>
              </w:rPr>
              <m:t>7</m:t>
            </m:r>
          </m:num>
          <m:den>
            <m:r>
              <w:rPr>
                <w:rFonts w:ascii="Cambria Math" w:hAnsi="Cambria Math"/>
              </w:rPr>
              <m:t>29</m:t>
            </m:r>
          </m:den>
        </m:f>
      </m:oMath>
      <w:r w:rsidR="00276BC1">
        <w:t xml:space="preserve"> of commits to all branches but am unable to see the code contributions until the branches have been merged to master</w:t>
      </w:r>
      <w:r w:rsidR="003F556D">
        <w:t>. T</w:t>
      </w:r>
      <w:r w:rsidR="00276BC1">
        <w:t xml:space="preserve">his is currently scheduled for the day after this document must be submitted. An educated guess </w:t>
      </w:r>
      <w:r w:rsidR="00E13BC2">
        <w:t xml:space="preserve">based on what has been seen of the project so far would put my contribution at somewhere around </w:t>
      </w:r>
      <w:r w:rsidR="003F556D">
        <w:t>10</w:t>
      </w:r>
      <w:r w:rsidR="00E13BC2">
        <w:t>-</w:t>
      </w:r>
      <w:r w:rsidR="003F556D">
        <w:t>20</w:t>
      </w:r>
      <w:r w:rsidR="00E13BC2">
        <w:t>%</w:t>
      </w:r>
      <w:r w:rsidR="003F556D">
        <w:t>,</w:t>
      </w:r>
      <w:r w:rsidR="00E13BC2">
        <w:t xml:space="preserve"> </w:t>
      </w:r>
      <w:r w:rsidR="003F556D">
        <w:t>potentially</w:t>
      </w:r>
      <w:r w:rsidR="00E13BC2">
        <w:t xml:space="preserve"> more</w:t>
      </w:r>
      <w:r w:rsidR="003F556D">
        <w:t>,</w:t>
      </w:r>
      <w:r w:rsidR="00E13BC2">
        <w:t xml:space="preserve"> if </w:t>
      </w:r>
      <w:r w:rsidR="003F556D">
        <w:t>greater</w:t>
      </w:r>
      <w:r w:rsidR="00E13BC2">
        <w:t xml:space="preserve"> than the expected amount of work is needed to bring Andy’s work into N-tier compliance. With regards to researching and learning I believe </w:t>
      </w:r>
      <w:r w:rsidR="00172777">
        <w:t>the amount would be around 20-30% as I am still catching up from my time off but expect the be back on equal footing by Wednesday.</w:t>
      </w:r>
    </w:p>
    <w:p w14:paraId="6B8390CC" w14:textId="386EB108" w:rsidR="00386609" w:rsidRPr="00386609" w:rsidRDefault="0099417D" w:rsidP="00172777">
      <w:pPr>
        <w:pStyle w:val="Heading1"/>
      </w:pPr>
      <w:r w:rsidRPr="76139086">
        <w:t>Feedback Report</w:t>
      </w:r>
    </w:p>
    <w:p w14:paraId="2BCE33A5" w14:textId="77777777" w:rsidR="394D9AD5" w:rsidRPr="00C51095" w:rsidRDefault="394D9AD5" w:rsidP="00386609">
      <w:pPr>
        <w:pStyle w:val="Heading2"/>
      </w:pPr>
      <w:r w:rsidRPr="00C51095">
        <w:t xml:space="preserve">Challenges &amp; Solutions </w:t>
      </w:r>
    </w:p>
    <w:p w14:paraId="7F9D55D7" w14:textId="77777777" w:rsidR="002849F5" w:rsidRDefault="00334979" w:rsidP="002849F5">
      <w:r>
        <w:t>As I have not had all that much work</w:t>
      </w:r>
      <w:r w:rsidR="000A7CC0">
        <w:t xml:space="preserve"> to do yet I have not faced many challenges. The challenges that I have faced include: </w:t>
      </w:r>
    </w:p>
    <w:p w14:paraId="03E9CB61" w14:textId="77777777" w:rsidR="002849F5" w:rsidRDefault="000A7CC0" w:rsidP="002849F5">
      <w:pPr>
        <w:pStyle w:val="ListParagraph"/>
        <w:numPr>
          <w:ilvl w:val="0"/>
          <w:numId w:val="14"/>
        </w:numPr>
      </w:pPr>
      <w:r>
        <w:t>Poor spelling</w:t>
      </w:r>
      <w:r w:rsidR="002849F5">
        <w:t>.</w:t>
      </w:r>
    </w:p>
    <w:p w14:paraId="22F512DF" w14:textId="77777777" w:rsidR="002849F5" w:rsidRDefault="000A7CC0" w:rsidP="002849F5">
      <w:pPr>
        <w:pStyle w:val="ListParagraph"/>
        <w:numPr>
          <w:ilvl w:val="0"/>
          <w:numId w:val="14"/>
        </w:numPr>
      </w:pPr>
      <w:r>
        <w:t>The inability to remember variable names</w:t>
      </w:r>
      <w:r w:rsidR="002849F5">
        <w:t>.</w:t>
      </w:r>
    </w:p>
    <w:p w14:paraId="4CD20514" w14:textId="77777777" w:rsidR="002849F5" w:rsidRDefault="000A7CC0" w:rsidP="002849F5">
      <w:pPr>
        <w:pStyle w:val="ListParagraph"/>
        <w:numPr>
          <w:ilvl w:val="0"/>
          <w:numId w:val="14"/>
        </w:numPr>
      </w:pPr>
      <w:r>
        <w:t>Forgetting to save before committing</w:t>
      </w:r>
      <w:r w:rsidR="002849F5">
        <w:t>.</w:t>
      </w:r>
    </w:p>
    <w:p w14:paraId="11BD00C3" w14:textId="77777777" w:rsidR="002849F5" w:rsidRDefault="000A7CC0" w:rsidP="002849F5">
      <w:pPr>
        <w:pStyle w:val="ListParagraph"/>
        <w:numPr>
          <w:ilvl w:val="0"/>
          <w:numId w:val="14"/>
        </w:numPr>
      </w:pPr>
      <w:r>
        <w:t>Failing to start my server before testing</w:t>
      </w:r>
      <w:r w:rsidR="002849F5">
        <w:t>.</w:t>
      </w:r>
    </w:p>
    <w:p w14:paraId="165D3AC4" w14:textId="77777777" w:rsidR="002849F5" w:rsidRDefault="000A7CC0" w:rsidP="002849F5">
      <w:pPr>
        <w:pStyle w:val="ListParagraph"/>
        <w:numPr>
          <w:ilvl w:val="0"/>
          <w:numId w:val="14"/>
        </w:numPr>
      </w:pPr>
      <w:r>
        <w:t xml:space="preserve">Not updating my database after </w:t>
      </w:r>
      <w:r w:rsidR="002849F5">
        <w:t>modifying</w:t>
      </w:r>
      <w:r>
        <w:t xml:space="preserve"> database items</w:t>
      </w:r>
      <w:r w:rsidR="002849F5">
        <w:t>.</w:t>
      </w:r>
    </w:p>
    <w:p w14:paraId="3FEFD013" w14:textId="2334B1BB" w:rsidR="76139086" w:rsidRDefault="002849F5" w:rsidP="002849F5">
      <w:pPr>
        <w:pStyle w:val="ListParagraph"/>
        <w:numPr>
          <w:ilvl w:val="0"/>
          <w:numId w:val="14"/>
        </w:numPr>
      </w:pPr>
      <w:r>
        <w:t>Losing track of time while working only to realise that the sun is coming up and I have a meeting in 4 hours.</w:t>
      </w:r>
    </w:p>
    <w:p w14:paraId="764ACD9B" w14:textId="109ECC6A" w:rsidR="002849F5" w:rsidRDefault="002849F5" w:rsidP="002849F5">
      <w:r>
        <w:t>All these issues have been resolved or mitigated through either</w:t>
      </w:r>
      <w:r w:rsidR="00B436B1">
        <w:t>,</w:t>
      </w:r>
      <w:r>
        <w:t xml:space="preserve"> the heavy use of caffeine, or by going to bed earlier.</w:t>
      </w:r>
    </w:p>
    <w:p w14:paraId="1BC7E0B8" w14:textId="1C03FC2C" w:rsidR="394D9AD5" w:rsidRPr="00C51095" w:rsidRDefault="394D9AD5" w:rsidP="00386609">
      <w:pPr>
        <w:pStyle w:val="Heading2"/>
      </w:pPr>
      <w:r w:rsidRPr="00C51095">
        <w:t>Partners &amp; Feedback (Suggest at least 3 improvements for each team member)</w:t>
      </w:r>
    </w:p>
    <w:p w14:paraId="6E62FA16" w14:textId="0B52BE74" w:rsidR="394D9AD5" w:rsidRDefault="394D9AD5" w:rsidP="00386609">
      <w:pPr>
        <w:pStyle w:val="Heading3"/>
      </w:pPr>
      <w:r>
        <w:t>Feedback for Andy</w:t>
      </w:r>
      <w:r w:rsidR="00C51095">
        <w:t xml:space="preserve">: </w:t>
      </w:r>
    </w:p>
    <w:p w14:paraId="00612583" w14:textId="098A491D" w:rsidR="00C51095" w:rsidRDefault="00D55EF0" w:rsidP="00386609">
      <w:pPr>
        <w:pStyle w:val="ListParagraph"/>
        <w:numPr>
          <w:ilvl w:val="0"/>
          <w:numId w:val="12"/>
        </w:numPr>
      </w:pPr>
      <w:r>
        <w:t>Andy’s technical skills and code knowledge are not very strong, while he does acknowledges this and allocate a much greater time to work on tasks I believe he would be better off spending more time improving his skills and knowledge instead of simply slogging through his allocated work.</w:t>
      </w:r>
    </w:p>
    <w:p w14:paraId="1923A2C6" w14:textId="3CA5D721" w:rsidR="00172777" w:rsidRDefault="00172777" w:rsidP="00386609">
      <w:pPr>
        <w:pStyle w:val="ListParagraph"/>
        <w:numPr>
          <w:ilvl w:val="0"/>
          <w:numId w:val="12"/>
        </w:numPr>
      </w:pPr>
      <w:r>
        <w:t xml:space="preserve">While Andy has shown the ability to work with and manipulate </w:t>
      </w:r>
      <w:r w:rsidR="000F60B8">
        <w:t>databases,</w:t>
      </w:r>
      <w:r>
        <w:t xml:space="preserve"> he needs to revise database schema and relationships.</w:t>
      </w:r>
    </w:p>
    <w:p w14:paraId="6A581B31" w14:textId="2DF41234" w:rsidR="00172777" w:rsidRPr="00C51095" w:rsidRDefault="00B436B1" w:rsidP="00386609">
      <w:pPr>
        <w:pStyle w:val="ListParagraph"/>
        <w:numPr>
          <w:ilvl w:val="0"/>
          <w:numId w:val="12"/>
        </w:numPr>
      </w:pPr>
      <w:r>
        <w:lastRenderedPageBreak/>
        <w:t>Andy has a knack for finding code snippets or tutorials that do what he wants and a tendency to use them without really understanding how they work. This habit tends to backfire on him horribly and I think he would be better off if he read into the solutions a bit more closely and tried to better understand why they work.</w:t>
      </w:r>
    </w:p>
    <w:p w14:paraId="7A0D43B9" w14:textId="1C4DD533" w:rsidR="394D9AD5" w:rsidRDefault="394D9AD5" w:rsidP="00386609">
      <w:pPr>
        <w:pStyle w:val="Heading3"/>
      </w:pPr>
      <w:r>
        <w:t xml:space="preserve">Feedback for </w:t>
      </w:r>
      <w:r w:rsidR="00740FF2">
        <w:t>A</w:t>
      </w:r>
      <w:r w:rsidR="00C51095">
        <w:t xml:space="preserve">ugustine: </w:t>
      </w:r>
    </w:p>
    <w:p w14:paraId="70F8B973" w14:textId="248B2055" w:rsidR="00C51095" w:rsidRDefault="00B436B1" w:rsidP="00C51095">
      <w:pPr>
        <w:pStyle w:val="ListParagraph"/>
        <w:numPr>
          <w:ilvl w:val="0"/>
          <w:numId w:val="11"/>
        </w:numPr>
      </w:pPr>
      <w:r>
        <w:t>Augustine</w:t>
      </w:r>
      <w:r w:rsidR="003F556D">
        <w:t xml:space="preserve"> is spontaneous and</w:t>
      </w:r>
      <w:r>
        <w:t xml:space="preserve"> t</w:t>
      </w:r>
      <w:r w:rsidR="007A167D">
        <w:t>ends to improvise</w:t>
      </w:r>
      <w:r w:rsidR="003F556D">
        <w:t xml:space="preserve">, </w:t>
      </w:r>
      <w:r w:rsidR="007A167D">
        <w:t>jump</w:t>
      </w:r>
      <w:r w:rsidR="003F556D">
        <w:t>ing</w:t>
      </w:r>
      <w:r w:rsidR="007A167D">
        <w:t xml:space="preserve"> into things without thinking about them first. He should occasionally stop and </w:t>
      </w:r>
      <w:r w:rsidR="00A94A98">
        <w:t xml:space="preserve">think about what the short-term </w:t>
      </w:r>
      <w:r w:rsidR="009A4B43">
        <w:t xml:space="preserve">and long-term </w:t>
      </w:r>
      <w:r w:rsidR="003F556D">
        <w:t>goals</w:t>
      </w:r>
      <w:r w:rsidR="00A94A98">
        <w:t xml:space="preserve"> </w:t>
      </w:r>
      <w:r w:rsidR="009A4B43">
        <w:t>are</w:t>
      </w:r>
      <w:r w:rsidR="00A94A98">
        <w:t>.</w:t>
      </w:r>
    </w:p>
    <w:p w14:paraId="400C35B5" w14:textId="4CCD16E1" w:rsidR="00A94A98" w:rsidRDefault="00B436B1" w:rsidP="00C51095">
      <w:pPr>
        <w:pStyle w:val="ListParagraph"/>
        <w:numPr>
          <w:ilvl w:val="0"/>
          <w:numId w:val="11"/>
        </w:numPr>
      </w:pPr>
      <w:r>
        <w:t>Augustine is quite charismatic and enthusiastic at times and tends to try and take charge and give out orders without realising what he is doing</w:t>
      </w:r>
      <w:r w:rsidR="009A4B43">
        <w:t>. It can be quite difficult for those not as good</w:t>
      </w:r>
      <w:r w:rsidR="003F556D">
        <w:t xml:space="preserve"> interacting</w:t>
      </w:r>
      <w:r w:rsidR="009A4B43">
        <w:t xml:space="preserve"> with people to disagree with him and it would be </w:t>
      </w:r>
      <w:r w:rsidR="003F556D">
        <w:t>helpful</w:t>
      </w:r>
      <w:r w:rsidR="009A4B43">
        <w:t xml:space="preserve"> if he could recognise when he was doing it so that </w:t>
      </w:r>
      <w:r w:rsidR="003F556D">
        <w:t xml:space="preserve">he </w:t>
      </w:r>
      <w:r w:rsidR="009A4B43">
        <w:t>slow</w:t>
      </w:r>
      <w:r w:rsidR="003F556D">
        <w:t>s</w:t>
      </w:r>
      <w:r w:rsidR="009A4B43">
        <w:t xml:space="preserve"> down a bit.</w:t>
      </w:r>
    </w:p>
    <w:p w14:paraId="6B684910" w14:textId="44A67BC5" w:rsidR="009A4B43" w:rsidRDefault="007D712B" w:rsidP="00C51095">
      <w:pPr>
        <w:pStyle w:val="ListParagraph"/>
        <w:numPr>
          <w:ilvl w:val="0"/>
          <w:numId w:val="11"/>
        </w:numPr>
      </w:pPr>
      <w:r>
        <w:t xml:space="preserve">Augustine seems to forget that other people aren’t him. By this I mean that he tends not to realise that other might not know what he knows or learn as quickly as he did. Leading to him allocating tasks to people that he thinks they are capable of that they either struggle to complete or cannot complete in the </w:t>
      </w:r>
      <w:r w:rsidR="003F556D">
        <w:t xml:space="preserve">allocated </w:t>
      </w:r>
      <w:r>
        <w:t>time. In addition to this his charisma can make difficult to tell him otherwise.</w:t>
      </w:r>
    </w:p>
    <w:p w14:paraId="3DBDC618" w14:textId="252EC8B7" w:rsidR="394D9AD5" w:rsidRDefault="394D9AD5" w:rsidP="00386609">
      <w:pPr>
        <w:pStyle w:val="Heading2"/>
      </w:pPr>
      <w:r w:rsidRPr="00C51095">
        <w:t>List team collaboration issues and propose 3 improvements to improve team collaboration</w:t>
      </w:r>
    </w:p>
    <w:p w14:paraId="0ED6C902" w14:textId="37414A2A" w:rsidR="00C51095" w:rsidRDefault="000F60B8" w:rsidP="00C51095">
      <w:pPr>
        <w:pStyle w:val="ListParagraph"/>
        <w:numPr>
          <w:ilvl w:val="0"/>
          <w:numId w:val="11"/>
        </w:numPr>
      </w:pPr>
      <w:r>
        <w:t>Team meeting tend to be unplanned</w:t>
      </w:r>
      <w:r w:rsidRPr="000F60B8">
        <w:t xml:space="preserve"> </w:t>
      </w:r>
      <w:r>
        <w:t>and</w:t>
      </w:r>
      <w:r w:rsidRPr="000F60B8">
        <w:t xml:space="preserve"> </w:t>
      </w:r>
      <w:r>
        <w:t>short notice</w:t>
      </w:r>
      <w:r w:rsidR="003F556D">
        <w:t>. W</w:t>
      </w:r>
      <w:r>
        <w:t xml:space="preserve">e really need to get better </w:t>
      </w:r>
      <w:r w:rsidR="003F556D">
        <w:t>at</w:t>
      </w:r>
      <w:r>
        <w:t xml:space="preserve"> planning them in advance.</w:t>
      </w:r>
    </w:p>
    <w:p w14:paraId="53CF5B3D" w14:textId="4141F403" w:rsidR="000F60B8" w:rsidRDefault="000F60B8" w:rsidP="00C51095">
      <w:pPr>
        <w:pStyle w:val="ListParagraph"/>
        <w:numPr>
          <w:ilvl w:val="0"/>
          <w:numId w:val="11"/>
        </w:numPr>
      </w:pPr>
      <w:r>
        <w:t>The team has identified a lack of skill sharing within the group and are trying to improve this going forward.</w:t>
      </w:r>
    </w:p>
    <w:p w14:paraId="1A3ADE20" w14:textId="4265AF2B" w:rsidR="000F60B8" w:rsidRPr="00C51095" w:rsidRDefault="000F60B8" w:rsidP="00C51095">
      <w:pPr>
        <w:pStyle w:val="ListParagraph"/>
        <w:numPr>
          <w:ilvl w:val="0"/>
          <w:numId w:val="11"/>
        </w:numPr>
      </w:pPr>
      <w:r>
        <w:t>I have not personally experienced it for the reason explained earlier but both of my team members have complained about a sluggish and haphazard allocation of tasks at the beginning of the project</w:t>
      </w:r>
      <w:r w:rsidR="007D72E5">
        <w:t>.</w:t>
      </w:r>
    </w:p>
    <w:p w14:paraId="21DCF071" w14:textId="059410CF" w:rsidR="394D9AD5" w:rsidRDefault="394D9AD5" w:rsidP="00386609">
      <w:pPr>
        <w:pStyle w:val="Heading2"/>
      </w:pPr>
      <w:r w:rsidRPr="00C51095">
        <w:t>Describe any assistance needs and list at least 3 improvements to improve class learning experience</w:t>
      </w:r>
    </w:p>
    <w:p w14:paraId="1C55921E" w14:textId="20A64F03" w:rsidR="00C51095" w:rsidRDefault="007D72E5" w:rsidP="00C51095">
      <w:pPr>
        <w:pStyle w:val="ListParagraph"/>
        <w:numPr>
          <w:ilvl w:val="0"/>
          <w:numId w:val="11"/>
        </w:numPr>
      </w:pPr>
      <w:r>
        <w:t xml:space="preserve">It would be great if the class recordings could include the </w:t>
      </w:r>
      <w:r w:rsidR="003F556D">
        <w:t>diagrams</w:t>
      </w:r>
      <w:r>
        <w:t xml:space="preserve"> draw</w:t>
      </w:r>
      <w:r w:rsidR="003F556D">
        <w:t>n</w:t>
      </w:r>
      <w:r>
        <w:t xml:space="preserve"> on the whiteboard when explaining things as they really help with understanding</w:t>
      </w:r>
      <w:r w:rsidR="003F556D">
        <w:t xml:space="preserve"> them</w:t>
      </w:r>
      <w:r>
        <w:t xml:space="preserve">. This could be done either by filming the whiteboard or using the </w:t>
      </w:r>
      <w:r w:rsidR="00334979">
        <w:t>MS Teams meeting whiteboard instead. Being able to go back and rewatch the recording was helpful when I got stuck.</w:t>
      </w:r>
    </w:p>
    <w:p w14:paraId="413B46C7" w14:textId="0DB13FF5" w:rsidR="00334979" w:rsidRDefault="00A94A98" w:rsidP="00C51095">
      <w:pPr>
        <w:pStyle w:val="ListParagraph"/>
        <w:numPr>
          <w:ilvl w:val="0"/>
          <w:numId w:val="11"/>
        </w:numPr>
      </w:pPr>
      <w:r>
        <w:t>I know you probably have no control over this but the timeslot for the class is horrible. Dinner should be smack bang in the middle of it so I’m hungry and struggling to concentrate by the time the tutorial starts. Once again I know you probably had nothing to do with it but I hope that if enough people complain about it in feedback like this then you can use that if the university ever tries to make you do this timeslot again.</w:t>
      </w:r>
    </w:p>
    <w:p w14:paraId="63EF4C94" w14:textId="73587513" w:rsidR="00A94A98" w:rsidRPr="00C51095" w:rsidRDefault="007717D9" w:rsidP="00C51095">
      <w:pPr>
        <w:pStyle w:val="ListParagraph"/>
        <w:numPr>
          <w:ilvl w:val="0"/>
          <w:numId w:val="11"/>
        </w:numPr>
      </w:pPr>
      <w:r>
        <w:t>The others have both mentioned pair programming here as a thing to do more of. I don’t think its great for when one is learning to code, as one of the most important parts of learning for me at least, is typing the code myself and playing around with or subtly changing it to figure out how it works. This is not something that two people can easily do when sharing a computer.</w:t>
      </w:r>
    </w:p>
    <w:p w14:paraId="450FFD70" w14:textId="77777777" w:rsidR="394D9AD5" w:rsidRPr="00C51095" w:rsidRDefault="394D9AD5" w:rsidP="00386609">
      <w:pPr>
        <w:pStyle w:val="Heading2"/>
      </w:pPr>
      <w:r w:rsidRPr="00C51095">
        <w:t xml:space="preserve">Self-realisation: List 3 improvements to improve yourself </w:t>
      </w:r>
    </w:p>
    <w:p w14:paraId="0E27B00A" w14:textId="356A223D" w:rsidR="000C3BFC" w:rsidRDefault="007D712B" w:rsidP="00C51095">
      <w:pPr>
        <w:pStyle w:val="ListParagraph"/>
        <w:numPr>
          <w:ilvl w:val="0"/>
          <w:numId w:val="11"/>
        </w:numPr>
      </w:pPr>
      <w:r>
        <w:t xml:space="preserve">I don’t tend to reach out </w:t>
      </w:r>
      <w:r w:rsidR="008918C1">
        <w:t xml:space="preserve">to the group </w:t>
      </w:r>
      <w:r>
        <w:t>and share the skills I’ve learned unless I am asked to. I need to start doing this more.</w:t>
      </w:r>
    </w:p>
    <w:p w14:paraId="78C4436E" w14:textId="630C0E7D" w:rsidR="007D712B" w:rsidRDefault="007D712B" w:rsidP="00C51095">
      <w:pPr>
        <w:pStyle w:val="ListParagraph"/>
        <w:numPr>
          <w:ilvl w:val="0"/>
          <w:numId w:val="11"/>
        </w:numPr>
      </w:pPr>
      <w:r>
        <w:lastRenderedPageBreak/>
        <w:t>I’m perfectly happy not to be in a leadership roll</w:t>
      </w:r>
      <w:r w:rsidR="005779EC">
        <w:t xml:space="preserve"> as Augustine is more than capable of filling the roll. After several past groups where I was all but forced into the leadership roll to get any work done at all, it was nice to not have to call the shots. This was probably not very fair to the others.</w:t>
      </w:r>
    </w:p>
    <w:p w14:paraId="7B818362" w14:textId="52D2168E" w:rsidR="005779EC" w:rsidRDefault="005779EC" w:rsidP="00C51095">
      <w:pPr>
        <w:pStyle w:val="ListParagraph"/>
        <w:numPr>
          <w:ilvl w:val="0"/>
          <w:numId w:val="11"/>
        </w:numPr>
      </w:pPr>
      <w:r>
        <w:t>I have terrible time management skills, I’ve known this since high school, everyone who has ever known me for more than a few weeks knows this, but I’m a lot better than I use to be and it’s still a work in progress.</w:t>
      </w:r>
    </w:p>
    <w:sectPr w:rsidR="005779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7A733" w14:textId="77777777" w:rsidR="001A0F7E" w:rsidRDefault="001A0F7E" w:rsidP="00407849">
      <w:pPr>
        <w:spacing w:after="0" w:line="240" w:lineRule="auto"/>
      </w:pPr>
      <w:r>
        <w:separator/>
      </w:r>
    </w:p>
  </w:endnote>
  <w:endnote w:type="continuationSeparator" w:id="0">
    <w:p w14:paraId="251F92D4" w14:textId="77777777" w:rsidR="001A0F7E" w:rsidRDefault="001A0F7E" w:rsidP="00407849">
      <w:pPr>
        <w:spacing w:after="0" w:line="240" w:lineRule="auto"/>
      </w:pPr>
      <w:r>
        <w:continuationSeparator/>
      </w:r>
    </w:p>
  </w:endnote>
  <w:endnote w:type="continuationNotice" w:id="1">
    <w:p w14:paraId="78F5530F" w14:textId="77777777" w:rsidR="001A0F7E" w:rsidRDefault="001A0F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BA9794" w14:textId="77777777" w:rsidR="001A0F7E" w:rsidRDefault="001A0F7E" w:rsidP="00407849">
      <w:pPr>
        <w:spacing w:after="0" w:line="240" w:lineRule="auto"/>
      </w:pPr>
      <w:r>
        <w:separator/>
      </w:r>
    </w:p>
  </w:footnote>
  <w:footnote w:type="continuationSeparator" w:id="0">
    <w:p w14:paraId="0B79CFD4" w14:textId="77777777" w:rsidR="001A0F7E" w:rsidRDefault="001A0F7E" w:rsidP="00407849">
      <w:pPr>
        <w:spacing w:after="0" w:line="240" w:lineRule="auto"/>
      </w:pPr>
      <w:r>
        <w:continuationSeparator/>
      </w:r>
    </w:p>
  </w:footnote>
  <w:footnote w:type="continuationNotice" w:id="1">
    <w:p w14:paraId="7770BCB7" w14:textId="77777777" w:rsidR="001A0F7E" w:rsidRDefault="001A0F7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67A8F"/>
    <w:multiLevelType w:val="hybridMultilevel"/>
    <w:tmpl w:val="031C9348"/>
    <w:lvl w:ilvl="0" w:tplc="AB185288">
      <w:start w:val="1"/>
      <w:numFmt w:val="decimal"/>
      <w:lvlText w:val="%1."/>
      <w:lvlJc w:val="left"/>
      <w:pPr>
        <w:ind w:left="720" w:hanging="360"/>
      </w:pPr>
    </w:lvl>
    <w:lvl w:ilvl="1" w:tplc="97307A20">
      <w:start w:val="1"/>
      <w:numFmt w:val="lowerLetter"/>
      <w:lvlText w:val="%2."/>
      <w:lvlJc w:val="left"/>
      <w:pPr>
        <w:ind w:left="1440" w:hanging="360"/>
      </w:pPr>
    </w:lvl>
    <w:lvl w:ilvl="2" w:tplc="B7581DB0">
      <w:start w:val="1"/>
      <w:numFmt w:val="lowerRoman"/>
      <w:lvlText w:val="%3."/>
      <w:lvlJc w:val="right"/>
      <w:pPr>
        <w:ind w:left="2160" w:hanging="180"/>
      </w:pPr>
    </w:lvl>
    <w:lvl w:ilvl="3" w:tplc="721C3B7C">
      <w:start w:val="1"/>
      <w:numFmt w:val="decimal"/>
      <w:lvlText w:val="%4."/>
      <w:lvlJc w:val="left"/>
      <w:pPr>
        <w:ind w:left="2880" w:hanging="360"/>
      </w:pPr>
    </w:lvl>
    <w:lvl w:ilvl="4" w:tplc="5F92F3AA">
      <w:start w:val="1"/>
      <w:numFmt w:val="lowerLetter"/>
      <w:lvlText w:val="%5."/>
      <w:lvlJc w:val="left"/>
      <w:pPr>
        <w:ind w:left="3600" w:hanging="360"/>
      </w:pPr>
    </w:lvl>
    <w:lvl w:ilvl="5" w:tplc="702CBDA4">
      <w:start w:val="1"/>
      <w:numFmt w:val="lowerRoman"/>
      <w:lvlText w:val="%6."/>
      <w:lvlJc w:val="right"/>
      <w:pPr>
        <w:ind w:left="4320" w:hanging="180"/>
      </w:pPr>
    </w:lvl>
    <w:lvl w:ilvl="6" w:tplc="CD0E305C">
      <w:start w:val="1"/>
      <w:numFmt w:val="decimal"/>
      <w:lvlText w:val="%7."/>
      <w:lvlJc w:val="left"/>
      <w:pPr>
        <w:ind w:left="5040" w:hanging="360"/>
      </w:pPr>
    </w:lvl>
    <w:lvl w:ilvl="7" w:tplc="88E2D22E">
      <w:start w:val="1"/>
      <w:numFmt w:val="lowerLetter"/>
      <w:lvlText w:val="%8."/>
      <w:lvlJc w:val="left"/>
      <w:pPr>
        <w:ind w:left="5760" w:hanging="360"/>
      </w:pPr>
    </w:lvl>
    <w:lvl w:ilvl="8" w:tplc="C2A0044A">
      <w:start w:val="1"/>
      <w:numFmt w:val="lowerRoman"/>
      <w:lvlText w:val="%9."/>
      <w:lvlJc w:val="right"/>
      <w:pPr>
        <w:ind w:left="6480" w:hanging="180"/>
      </w:pPr>
    </w:lvl>
  </w:abstractNum>
  <w:abstractNum w:abstractNumId="1" w15:restartNumberingAfterBreak="0">
    <w:nsid w:val="02286882"/>
    <w:multiLevelType w:val="hybridMultilevel"/>
    <w:tmpl w:val="317487DC"/>
    <w:lvl w:ilvl="0" w:tplc="67849D5A">
      <w:start w:val="1"/>
      <w:numFmt w:val="decimal"/>
      <w:lvlText w:val="%1."/>
      <w:lvlJc w:val="left"/>
      <w:pPr>
        <w:ind w:left="720" w:hanging="360"/>
      </w:pPr>
    </w:lvl>
    <w:lvl w:ilvl="1" w:tplc="EEACDE6C">
      <w:start w:val="1"/>
      <w:numFmt w:val="lowerLetter"/>
      <w:lvlText w:val="%2."/>
      <w:lvlJc w:val="left"/>
      <w:pPr>
        <w:ind w:left="1440" w:hanging="360"/>
      </w:pPr>
    </w:lvl>
    <w:lvl w:ilvl="2" w:tplc="4EE29E62">
      <w:start w:val="1"/>
      <w:numFmt w:val="lowerRoman"/>
      <w:lvlText w:val="%3."/>
      <w:lvlJc w:val="right"/>
      <w:pPr>
        <w:ind w:left="2160" w:hanging="180"/>
      </w:pPr>
    </w:lvl>
    <w:lvl w:ilvl="3" w:tplc="BD8670CC">
      <w:start w:val="1"/>
      <w:numFmt w:val="decimal"/>
      <w:lvlText w:val="%4."/>
      <w:lvlJc w:val="left"/>
      <w:pPr>
        <w:ind w:left="2880" w:hanging="360"/>
      </w:pPr>
    </w:lvl>
    <w:lvl w:ilvl="4" w:tplc="BD3C247A">
      <w:start w:val="1"/>
      <w:numFmt w:val="lowerLetter"/>
      <w:lvlText w:val="%5."/>
      <w:lvlJc w:val="left"/>
      <w:pPr>
        <w:ind w:left="3600" w:hanging="360"/>
      </w:pPr>
    </w:lvl>
    <w:lvl w:ilvl="5" w:tplc="C8D04896">
      <w:start w:val="1"/>
      <w:numFmt w:val="lowerRoman"/>
      <w:lvlText w:val="%6."/>
      <w:lvlJc w:val="right"/>
      <w:pPr>
        <w:ind w:left="4320" w:hanging="180"/>
      </w:pPr>
    </w:lvl>
    <w:lvl w:ilvl="6" w:tplc="FA925702">
      <w:start w:val="1"/>
      <w:numFmt w:val="decimal"/>
      <w:lvlText w:val="%7."/>
      <w:lvlJc w:val="left"/>
      <w:pPr>
        <w:ind w:left="5040" w:hanging="360"/>
      </w:pPr>
    </w:lvl>
    <w:lvl w:ilvl="7" w:tplc="7704789C">
      <w:start w:val="1"/>
      <w:numFmt w:val="lowerLetter"/>
      <w:lvlText w:val="%8."/>
      <w:lvlJc w:val="left"/>
      <w:pPr>
        <w:ind w:left="5760" w:hanging="360"/>
      </w:pPr>
    </w:lvl>
    <w:lvl w:ilvl="8" w:tplc="88E08502">
      <w:start w:val="1"/>
      <w:numFmt w:val="lowerRoman"/>
      <w:lvlText w:val="%9."/>
      <w:lvlJc w:val="right"/>
      <w:pPr>
        <w:ind w:left="6480" w:hanging="180"/>
      </w:pPr>
    </w:lvl>
  </w:abstractNum>
  <w:abstractNum w:abstractNumId="2" w15:restartNumberingAfterBreak="0">
    <w:nsid w:val="07FB5B13"/>
    <w:multiLevelType w:val="hybridMultilevel"/>
    <w:tmpl w:val="50D09C1C"/>
    <w:lvl w:ilvl="0" w:tplc="7924E756">
      <w:start w:val="1"/>
      <w:numFmt w:val="bullet"/>
      <w:lvlText w:val=""/>
      <w:lvlJc w:val="left"/>
      <w:pPr>
        <w:ind w:left="720" w:hanging="360"/>
      </w:pPr>
      <w:rPr>
        <w:rFonts w:ascii="Symbol" w:hAnsi="Symbol" w:hint="default"/>
      </w:rPr>
    </w:lvl>
    <w:lvl w:ilvl="1" w:tplc="7D4C2DEA">
      <w:start w:val="1"/>
      <w:numFmt w:val="bullet"/>
      <w:lvlText w:val="o"/>
      <w:lvlJc w:val="left"/>
      <w:pPr>
        <w:ind w:left="1440" w:hanging="360"/>
      </w:pPr>
      <w:rPr>
        <w:rFonts w:ascii="Courier New" w:hAnsi="Courier New" w:hint="default"/>
      </w:rPr>
    </w:lvl>
    <w:lvl w:ilvl="2" w:tplc="DC146ED2">
      <w:start w:val="1"/>
      <w:numFmt w:val="bullet"/>
      <w:lvlText w:val=""/>
      <w:lvlJc w:val="left"/>
      <w:pPr>
        <w:ind w:left="2160" w:hanging="360"/>
      </w:pPr>
      <w:rPr>
        <w:rFonts w:ascii="Wingdings" w:hAnsi="Wingdings" w:hint="default"/>
      </w:rPr>
    </w:lvl>
    <w:lvl w:ilvl="3" w:tplc="04B4B138">
      <w:start w:val="1"/>
      <w:numFmt w:val="bullet"/>
      <w:lvlText w:val=""/>
      <w:lvlJc w:val="left"/>
      <w:pPr>
        <w:ind w:left="2880" w:hanging="360"/>
      </w:pPr>
      <w:rPr>
        <w:rFonts w:ascii="Symbol" w:hAnsi="Symbol" w:hint="default"/>
      </w:rPr>
    </w:lvl>
    <w:lvl w:ilvl="4" w:tplc="32EAA810">
      <w:start w:val="1"/>
      <w:numFmt w:val="bullet"/>
      <w:lvlText w:val="o"/>
      <w:lvlJc w:val="left"/>
      <w:pPr>
        <w:ind w:left="3600" w:hanging="360"/>
      </w:pPr>
      <w:rPr>
        <w:rFonts w:ascii="Courier New" w:hAnsi="Courier New" w:hint="default"/>
      </w:rPr>
    </w:lvl>
    <w:lvl w:ilvl="5" w:tplc="E5405DA0">
      <w:start w:val="1"/>
      <w:numFmt w:val="bullet"/>
      <w:lvlText w:val=""/>
      <w:lvlJc w:val="left"/>
      <w:pPr>
        <w:ind w:left="4320" w:hanging="360"/>
      </w:pPr>
      <w:rPr>
        <w:rFonts w:ascii="Wingdings" w:hAnsi="Wingdings" w:hint="default"/>
      </w:rPr>
    </w:lvl>
    <w:lvl w:ilvl="6" w:tplc="60762700">
      <w:start w:val="1"/>
      <w:numFmt w:val="bullet"/>
      <w:lvlText w:val=""/>
      <w:lvlJc w:val="left"/>
      <w:pPr>
        <w:ind w:left="5040" w:hanging="360"/>
      </w:pPr>
      <w:rPr>
        <w:rFonts w:ascii="Symbol" w:hAnsi="Symbol" w:hint="default"/>
      </w:rPr>
    </w:lvl>
    <w:lvl w:ilvl="7" w:tplc="B5E6E4DE">
      <w:start w:val="1"/>
      <w:numFmt w:val="bullet"/>
      <w:lvlText w:val="o"/>
      <w:lvlJc w:val="left"/>
      <w:pPr>
        <w:ind w:left="5760" w:hanging="360"/>
      </w:pPr>
      <w:rPr>
        <w:rFonts w:ascii="Courier New" w:hAnsi="Courier New" w:hint="default"/>
      </w:rPr>
    </w:lvl>
    <w:lvl w:ilvl="8" w:tplc="D5081182">
      <w:start w:val="1"/>
      <w:numFmt w:val="bullet"/>
      <w:lvlText w:val=""/>
      <w:lvlJc w:val="left"/>
      <w:pPr>
        <w:ind w:left="6480" w:hanging="360"/>
      </w:pPr>
      <w:rPr>
        <w:rFonts w:ascii="Wingdings" w:hAnsi="Wingdings" w:hint="default"/>
      </w:rPr>
    </w:lvl>
  </w:abstractNum>
  <w:abstractNum w:abstractNumId="3" w15:restartNumberingAfterBreak="0">
    <w:nsid w:val="0B5F714A"/>
    <w:multiLevelType w:val="hybridMultilevel"/>
    <w:tmpl w:val="DB5E5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440C77"/>
    <w:multiLevelType w:val="hybridMultilevel"/>
    <w:tmpl w:val="DDBE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2298B"/>
    <w:multiLevelType w:val="hybridMultilevel"/>
    <w:tmpl w:val="EB4E8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E860A6"/>
    <w:multiLevelType w:val="hybridMultilevel"/>
    <w:tmpl w:val="5D9EE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B143DA"/>
    <w:multiLevelType w:val="hybridMultilevel"/>
    <w:tmpl w:val="A40CD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9B3F78"/>
    <w:multiLevelType w:val="hybridMultilevel"/>
    <w:tmpl w:val="5AC6B790"/>
    <w:lvl w:ilvl="0" w:tplc="8138A2D8">
      <w:start w:val="1"/>
      <w:numFmt w:val="bullet"/>
      <w:lvlText w:val=""/>
      <w:lvlJc w:val="left"/>
      <w:pPr>
        <w:ind w:left="720" w:hanging="360"/>
      </w:pPr>
      <w:rPr>
        <w:rFonts w:ascii="Symbol" w:hAnsi="Symbol" w:hint="default"/>
      </w:rPr>
    </w:lvl>
    <w:lvl w:ilvl="1" w:tplc="D962154E">
      <w:start w:val="1"/>
      <w:numFmt w:val="bullet"/>
      <w:lvlText w:val="o"/>
      <w:lvlJc w:val="left"/>
      <w:pPr>
        <w:ind w:left="1440" w:hanging="360"/>
      </w:pPr>
      <w:rPr>
        <w:rFonts w:ascii="Courier New" w:hAnsi="Courier New" w:hint="default"/>
      </w:rPr>
    </w:lvl>
    <w:lvl w:ilvl="2" w:tplc="C240BE14">
      <w:start w:val="1"/>
      <w:numFmt w:val="bullet"/>
      <w:lvlText w:val=""/>
      <w:lvlJc w:val="left"/>
      <w:pPr>
        <w:ind w:left="2160" w:hanging="360"/>
      </w:pPr>
      <w:rPr>
        <w:rFonts w:ascii="Wingdings" w:hAnsi="Wingdings" w:hint="default"/>
      </w:rPr>
    </w:lvl>
    <w:lvl w:ilvl="3" w:tplc="93883C2A">
      <w:start w:val="1"/>
      <w:numFmt w:val="bullet"/>
      <w:lvlText w:val=""/>
      <w:lvlJc w:val="left"/>
      <w:pPr>
        <w:ind w:left="2880" w:hanging="360"/>
      </w:pPr>
      <w:rPr>
        <w:rFonts w:ascii="Symbol" w:hAnsi="Symbol" w:hint="default"/>
      </w:rPr>
    </w:lvl>
    <w:lvl w:ilvl="4" w:tplc="7CD2FCC0">
      <w:start w:val="1"/>
      <w:numFmt w:val="bullet"/>
      <w:lvlText w:val="o"/>
      <w:lvlJc w:val="left"/>
      <w:pPr>
        <w:ind w:left="3600" w:hanging="360"/>
      </w:pPr>
      <w:rPr>
        <w:rFonts w:ascii="Courier New" w:hAnsi="Courier New" w:hint="default"/>
      </w:rPr>
    </w:lvl>
    <w:lvl w:ilvl="5" w:tplc="0A26BFCC">
      <w:start w:val="1"/>
      <w:numFmt w:val="bullet"/>
      <w:lvlText w:val=""/>
      <w:lvlJc w:val="left"/>
      <w:pPr>
        <w:ind w:left="4320" w:hanging="360"/>
      </w:pPr>
      <w:rPr>
        <w:rFonts w:ascii="Wingdings" w:hAnsi="Wingdings" w:hint="default"/>
      </w:rPr>
    </w:lvl>
    <w:lvl w:ilvl="6" w:tplc="77FEDEF4">
      <w:start w:val="1"/>
      <w:numFmt w:val="bullet"/>
      <w:lvlText w:val=""/>
      <w:lvlJc w:val="left"/>
      <w:pPr>
        <w:ind w:left="5040" w:hanging="360"/>
      </w:pPr>
      <w:rPr>
        <w:rFonts w:ascii="Symbol" w:hAnsi="Symbol" w:hint="default"/>
      </w:rPr>
    </w:lvl>
    <w:lvl w:ilvl="7" w:tplc="D08645E6">
      <w:start w:val="1"/>
      <w:numFmt w:val="bullet"/>
      <w:lvlText w:val="o"/>
      <w:lvlJc w:val="left"/>
      <w:pPr>
        <w:ind w:left="5760" w:hanging="360"/>
      </w:pPr>
      <w:rPr>
        <w:rFonts w:ascii="Courier New" w:hAnsi="Courier New" w:hint="default"/>
      </w:rPr>
    </w:lvl>
    <w:lvl w:ilvl="8" w:tplc="DE9C9E5E">
      <w:start w:val="1"/>
      <w:numFmt w:val="bullet"/>
      <w:lvlText w:val=""/>
      <w:lvlJc w:val="left"/>
      <w:pPr>
        <w:ind w:left="6480" w:hanging="360"/>
      </w:pPr>
      <w:rPr>
        <w:rFonts w:ascii="Wingdings" w:hAnsi="Wingdings" w:hint="default"/>
      </w:rPr>
    </w:lvl>
  </w:abstractNum>
  <w:abstractNum w:abstractNumId="9" w15:restartNumberingAfterBreak="0">
    <w:nsid w:val="6D8B4BA5"/>
    <w:multiLevelType w:val="hybridMultilevel"/>
    <w:tmpl w:val="63F8B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2E45B73"/>
    <w:multiLevelType w:val="hybridMultilevel"/>
    <w:tmpl w:val="4C62B898"/>
    <w:lvl w:ilvl="0" w:tplc="40F6B150">
      <w:start w:val="1"/>
      <w:numFmt w:val="bullet"/>
      <w:lvlText w:val=""/>
      <w:lvlJc w:val="left"/>
      <w:pPr>
        <w:ind w:left="720" w:hanging="360"/>
      </w:pPr>
      <w:rPr>
        <w:rFonts w:ascii="Symbol" w:hAnsi="Symbol" w:hint="default"/>
      </w:rPr>
    </w:lvl>
    <w:lvl w:ilvl="1" w:tplc="B8CC0490">
      <w:start w:val="1"/>
      <w:numFmt w:val="bullet"/>
      <w:lvlText w:val="o"/>
      <w:lvlJc w:val="left"/>
      <w:pPr>
        <w:ind w:left="1440" w:hanging="360"/>
      </w:pPr>
      <w:rPr>
        <w:rFonts w:ascii="Courier New" w:hAnsi="Courier New" w:hint="default"/>
      </w:rPr>
    </w:lvl>
    <w:lvl w:ilvl="2" w:tplc="5A70F97A">
      <w:start w:val="1"/>
      <w:numFmt w:val="bullet"/>
      <w:lvlText w:val=""/>
      <w:lvlJc w:val="left"/>
      <w:pPr>
        <w:ind w:left="2160" w:hanging="360"/>
      </w:pPr>
      <w:rPr>
        <w:rFonts w:ascii="Wingdings" w:hAnsi="Wingdings" w:hint="default"/>
      </w:rPr>
    </w:lvl>
    <w:lvl w:ilvl="3" w:tplc="59A46140">
      <w:start w:val="1"/>
      <w:numFmt w:val="bullet"/>
      <w:lvlText w:val=""/>
      <w:lvlJc w:val="left"/>
      <w:pPr>
        <w:ind w:left="2880" w:hanging="360"/>
      </w:pPr>
      <w:rPr>
        <w:rFonts w:ascii="Symbol" w:hAnsi="Symbol" w:hint="default"/>
      </w:rPr>
    </w:lvl>
    <w:lvl w:ilvl="4" w:tplc="5C4064A6">
      <w:start w:val="1"/>
      <w:numFmt w:val="bullet"/>
      <w:lvlText w:val="o"/>
      <w:lvlJc w:val="left"/>
      <w:pPr>
        <w:ind w:left="3600" w:hanging="360"/>
      </w:pPr>
      <w:rPr>
        <w:rFonts w:ascii="Courier New" w:hAnsi="Courier New" w:hint="default"/>
      </w:rPr>
    </w:lvl>
    <w:lvl w:ilvl="5" w:tplc="9CA6FD34">
      <w:start w:val="1"/>
      <w:numFmt w:val="bullet"/>
      <w:lvlText w:val=""/>
      <w:lvlJc w:val="left"/>
      <w:pPr>
        <w:ind w:left="4320" w:hanging="360"/>
      </w:pPr>
      <w:rPr>
        <w:rFonts w:ascii="Wingdings" w:hAnsi="Wingdings" w:hint="default"/>
      </w:rPr>
    </w:lvl>
    <w:lvl w:ilvl="6" w:tplc="7340EF34">
      <w:start w:val="1"/>
      <w:numFmt w:val="bullet"/>
      <w:lvlText w:val=""/>
      <w:lvlJc w:val="left"/>
      <w:pPr>
        <w:ind w:left="5040" w:hanging="360"/>
      </w:pPr>
      <w:rPr>
        <w:rFonts w:ascii="Symbol" w:hAnsi="Symbol" w:hint="default"/>
      </w:rPr>
    </w:lvl>
    <w:lvl w:ilvl="7" w:tplc="551804E8">
      <w:start w:val="1"/>
      <w:numFmt w:val="bullet"/>
      <w:lvlText w:val="o"/>
      <w:lvlJc w:val="left"/>
      <w:pPr>
        <w:ind w:left="5760" w:hanging="360"/>
      </w:pPr>
      <w:rPr>
        <w:rFonts w:ascii="Courier New" w:hAnsi="Courier New" w:hint="default"/>
      </w:rPr>
    </w:lvl>
    <w:lvl w:ilvl="8" w:tplc="81B20200">
      <w:start w:val="1"/>
      <w:numFmt w:val="bullet"/>
      <w:lvlText w:val=""/>
      <w:lvlJc w:val="left"/>
      <w:pPr>
        <w:ind w:left="6480" w:hanging="360"/>
      </w:pPr>
      <w:rPr>
        <w:rFonts w:ascii="Wingdings" w:hAnsi="Wingdings" w:hint="default"/>
      </w:rPr>
    </w:lvl>
  </w:abstractNum>
  <w:abstractNum w:abstractNumId="11" w15:restartNumberingAfterBreak="0">
    <w:nsid w:val="788D0BCB"/>
    <w:multiLevelType w:val="hybridMultilevel"/>
    <w:tmpl w:val="F8289D60"/>
    <w:lvl w:ilvl="0" w:tplc="04090001">
      <w:start w:val="1"/>
      <w:numFmt w:val="bullet"/>
      <w:lvlText w:val=""/>
      <w:lvlJc w:val="left"/>
      <w:pPr>
        <w:ind w:left="1126" w:hanging="360"/>
      </w:pPr>
      <w:rPr>
        <w:rFonts w:ascii="Symbol" w:hAnsi="Symbol" w:hint="default"/>
      </w:rPr>
    </w:lvl>
    <w:lvl w:ilvl="1" w:tplc="0C090019">
      <w:start w:val="1"/>
      <w:numFmt w:val="lowerLetter"/>
      <w:lvlText w:val="%2."/>
      <w:lvlJc w:val="left"/>
      <w:pPr>
        <w:ind w:left="1846" w:hanging="360"/>
      </w:pPr>
    </w:lvl>
    <w:lvl w:ilvl="2" w:tplc="0C09001B">
      <w:start w:val="1"/>
      <w:numFmt w:val="lowerRoman"/>
      <w:lvlText w:val="%3."/>
      <w:lvlJc w:val="right"/>
      <w:pPr>
        <w:ind w:left="2566" w:hanging="180"/>
      </w:pPr>
    </w:lvl>
    <w:lvl w:ilvl="3" w:tplc="0C09000F">
      <w:start w:val="1"/>
      <w:numFmt w:val="decimal"/>
      <w:lvlText w:val="%4."/>
      <w:lvlJc w:val="left"/>
      <w:pPr>
        <w:ind w:left="3286" w:hanging="360"/>
      </w:pPr>
    </w:lvl>
    <w:lvl w:ilvl="4" w:tplc="0C090019" w:tentative="1">
      <w:start w:val="1"/>
      <w:numFmt w:val="lowerLetter"/>
      <w:lvlText w:val="%5."/>
      <w:lvlJc w:val="left"/>
      <w:pPr>
        <w:ind w:left="4006" w:hanging="360"/>
      </w:pPr>
    </w:lvl>
    <w:lvl w:ilvl="5" w:tplc="0C09001B" w:tentative="1">
      <w:start w:val="1"/>
      <w:numFmt w:val="lowerRoman"/>
      <w:lvlText w:val="%6."/>
      <w:lvlJc w:val="right"/>
      <w:pPr>
        <w:ind w:left="4726" w:hanging="180"/>
      </w:pPr>
    </w:lvl>
    <w:lvl w:ilvl="6" w:tplc="0C09000F" w:tentative="1">
      <w:start w:val="1"/>
      <w:numFmt w:val="decimal"/>
      <w:lvlText w:val="%7."/>
      <w:lvlJc w:val="left"/>
      <w:pPr>
        <w:ind w:left="5446" w:hanging="360"/>
      </w:pPr>
    </w:lvl>
    <w:lvl w:ilvl="7" w:tplc="0C090019" w:tentative="1">
      <w:start w:val="1"/>
      <w:numFmt w:val="lowerLetter"/>
      <w:lvlText w:val="%8."/>
      <w:lvlJc w:val="left"/>
      <w:pPr>
        <w:ind w:left="6166" w:hanging="360"/>
      </w:pPr>
    </w:lvl>
    <w:lvl w:ilvl="8" w:tplc="0C09001B" w:tentative="1">
      <w:start w:val="1"/>
      <w:numFmt w:val="lowerRoman"/>
      <w:lvlText w:val="%9."/>
      <w:lvlJc w:val="right"/>
      <w:pPr>
        <w:ind w:left="6886" w:hanging="180"/>
      </w:pPr>
    </w:lvl>
  </w:abstractNum>
  <w:abstractNum w:abstractNumId="12" w15:restartNumberingAfterBreak="0">
    <w:nsid w:val="7BBA5455"/>
    <w:multiLevelType w:val="hybridMultilevel"/>
    <w:tmpl w:val="EBC8EDCA"/>
    <w:lvl w:ilvl="0" w:tplc="069CFD48">
      <w:start w:val="1"/>
      <w:numFmt w:val="bullet"/>
      <w:lvlText w:val=""/>
      <w:lvlJc w:val="left"/>
      <w:pPr>
        <w:ind w:left="720" w:hanging="360"/>
      </w:pPr>
      <w:rPr>
        <w:rFonts w:ascii="Symbol" w:hAnsi="Symbol" w:hint="default"/>
      </w:rPr>
    </w:lvl>
    <w:lvl w:ilvl="1" w:tplc="5C826212">
      <w:start w:val="1"/>
      <w:numFmt w:val="bullet"/>
      <w:lvlText w:val="o"/>
      <w:lvlJc w:val="left"/>
      <w:pPr>
        <w:ind w:left="1440" w:hanging="360"/>
      </w:pPr>
      <w:rPr>
        <w:rFonts w:ascii="Courier New" w:hAnsi="Courier New" w:hint="default"/>
      </w:rPr>
    </w:lvl>
    <w:lvl w:ilvl="2" w:tplc="C7941102">
      <w:start w:val="1"/>
      <w:numFmt w:val="bullet"/>
      <w:lvlText w:val=""/>
      <w:lvlJc w:val="left"/>
      <w:pPr>
        <w:ind w:left="2160" w:hanging="360"/>
      </w:pPr>
      <w:rPr>
        <w:rFonts w:ascii="Wingdings" w:hAnsi="Wingdings" w:hint="default"/>
      </w:rPr>
    </w:lvl>
    <w:lvl w:ilvl="3" w:tplc="B74C8724">
      <w:start w:val="1"/>
      <w:numFmt w:val="bullet"/>
      <w:lvlText w:val=""/>
      <w:lvlJc w:val="left"/>
      <w:pPr>
        <w:ind w:left="2880" w:hanging="360"/>
      </w:pPr>
      <w:rPr>
        <w:rFonts w:ascii="Symbol" w:hAnsi="Symbol" w:hint="default"/>
      </w:rPr>
    </w:lvl>
    <w:lvl w:ilvl="4" w:tplc="D5222E46">
      <w:start w:val="1"/>
      <w:numFmt w:val="bullet"/>
      <w:lvlText w:val="o"/>
      <w:lvlJc w:val="left"/>
      <w:pPr>
        <w:ind w:left="3600" w:hanging="360"/>
      </w:pPr>
      <w:rPr>
        <w:rFonts w:ascii="Courier New" w:hAnsi="Courier New" w:hint="default"/>
      </w:rPr>
    </w:lvl>
    <w:lvl w:ilvl="5" w:tplc="AECEBBE6">
      <w:start w:val="1"/>
      <w:numFmt w:val="bullet"/>
      <w:lvlText w:val=""/>
      <w:lvlJc w:val="left"/>
      <w:pPr>
        <w:ind w:left="4320" w:hanging="360"/>
      </w:pPr>
      <w:rPr>
        <w:rFonts w:ascii="Wingdings" w:hAnsi="Wingdings" w:hint="default"/>
      </w:rPr>
    </w:lvl>
    <w:lvl w:ilvl="6" w:tplc="D9BC9CDA">
      <w:start w:val="1"/>
      <w:numFmt w:val="bullet"/>
      <w:lvlText w:val=""/>
      <w:lvlJc w:val="left"/>
      <w:pPr>
        <w:ind w:left="5040" w:hanging="360"/>
      </w:pPr>
      <w:rPr>
        <w:rFonts w:ascii="Symbol" w:hAnsi="Symbol" w:hint="default"/>
      </w:rPr>
    </w:lvl>
    <w:lvl w:ilvl="7" w:tplc="F6B64ABA">
      <w:start w:val="1"/>
      <w:numFmt w:val="bullet"/>
      <w:lvlText w:val="o"/>
      <w:lvlJc w:val="left"/>
      <w:pPr>
        <w:ind w:left="5760" w:hanging="360"/>
      </w:pPr>
      <w:rPr>
        <w:rFonts w:ascii="Courier New" w:hAnsi="Courier New" w:hint="default"/>
      </w:rPr>
    </w:lvl>
    <w:lvl w:ilvl="8" w:tplc="2F74CBD8">
      <w:start w:val="1"/>
      <w:numFmt w:val="bullet"/>
      <w:lvlText w:val=""/>
      <w:lvlJc w:val="left"/>
      <w:pPr>
        <w:ind w:left="6480" w:hanging="360"/>
      </w:pPr>
      <w:rPr>
        <w:rFonts w:ascii="Wingdings" w:hAnsi="Wingdings" w:hint="default"/>
      </w:rPr>
    </w:lvl>
  </w:abstractNum>
  <w:abstractNum w:abstractNumId="13" w15:restartNumberingAfterBreak="0">
    <w:nsid w:val="7E6C57F3"/>
    <w:multiLevelType w:val="hybridMultilevel"/>
    <w:tmpl w:val="AD10D02C"/>
    <w:lvl w:ilvl="0" w:tplc="DC949FBA">
      <w:start w:val="1"/>
      <w:numFmt w:val="decimal"/>
      <w:lvlText w:val="%1."/>
      <w:lvlJc w:val="left"/>
      <w:pPr>
        <w:ind w:left="720" w:hanging="360"/>
      </w:pPr>
    </w:lvl>
    <w:lvl w:ilvl="1" w:tplc="23908F24">
      <w:start w:val="1"/>
      <w:numFmt w:val="lowerLetter"/>
      <w:lvlText w:val="%2."/>
      <w:lvlJc w:val="left"/>
      <w:pPr>
        <w:ind w:left="1440" w:hanging="360"/>
      </w:pPr>
    </w:lvl>
    <w:lvl w:ilvl="2" w:tplc="FA9020D2">
      <w:start w:val="1"/>
      <w:numFmt w:val="lowerRoman"/>
      <w:lvlText w:val="%3."/>
      <w:lvlJc w:val="right"/>
      <w:pPr>
        <w:ind w:left="2160" w:hanging="180"/>
      </w:pPr>
    </w:lvl>
    <w:lvl w:ilvl="3" w:tplc="59FEEC8C">
      <w:start w:val="1"/>
      <w:numFmt w:val="decimal"/>
      <w:lvlText w:val="%4."/>
      <w:lvlJc w:val="left"/>
      <w:pPr>
        <w:ind w:left="2880" w:hanging="360"/>
      </w:pPr>
    </w:lvl>
    <w:lvl w:ilvl="4" w:tplc="6E2056EC">
      <w:start w:val="1"/>
      <w:numFmt w:val="lowerLetter"/>
      <w:lvlText w:val="%5."/>
      <w:lvlJc w:val="left"/>
      <w:pPr>
        <w:ind w:left="3600" w:hanging="360"/>
      </w:pPr>
    </w:lvl>
    <w:lvl w:ilvl="5" w:tplc="EC004074">
      <w:start w:val="1"/>
      <w:numFmt w:val="lowerRoman"/>
      <w:lvlText w:val="%6."/>
      <w:lvlJc w:val="right"/>
      <w:pPr>
        <w:ind w:left="4320" w:hanging="180"/>
      </w:pPr>
    </w:lvl>
    <w:lvl w:ilvl="6" w:tplc="F4642110">
      <w:start w:val="1"/>
      <w:numFmt w:val="decimal"/>
      <w:lvlText w:val="%7."/>
      <w:lvlJc w:val="left"/>
      <w:pPr>
        <w:ind w:left="5040" w:hanging="360"/>
      </w:pPr>
    </w:lvl>
    <w:lvl w:ilvl="7" w:tplc="CC86BE8C">
      <w:start w:val="1"/>
      <w:numFmt w:val="lowerLetter"/>
      <w:lvlText w:val="%8."/>
      <w:lvlJc w:val="left"/>
      <w:pPr>
        <w:ind w:left="5760" w:hanging="360"/>
      </w:pPr>
    </w:lvl>
    <w:lvl w:ilvl="8" w:tplc="BA66805E">
      <w:start w:val="1"/>
      <w:numFmt w:val="lowerRoman"/>
      <w:lvlText w:val="%9."/>
      <w:lvlJc w:val="right"/>
      <w:pPr>
        <w:ind w:left="6480" w:hanging="180"/>
      </w:pPr>
    </w:lvl>
  </w:abstractNum>
  <w:num w:numId="1">
    <w:abstractNumId w:val="1"/>
  </w:num>
  <w:num w:numId="2">
    <w:abstractNumId w:val="13"/>
  </w:num>
  <w:num w:numId="3">
    <w:abstractNumId w:val="0"/>
  </w:num>
  <w:num w:numId="4">
    <w:abstractNumId w:val="12"/>
  </w:num>
  <w:num w:numId="5">
    <w:abstractNumId w:val="8"/>
  </w:num>
  <w:num w:numId="6">
    <w:abstractNumId w:val="2"/>
  </w:num>
  <w:num w:numId="7">
    <w:abstractNumId w:val="10"/>
  </w:num>
  <w:num w:numId="8">
    <w:abstractNumId w:val="11"/>
  </w:num>
  <w:num w:numId="9">
    <w:abstractNumId w:val="7"/>
  </w:num>
  <w:num w:numId="10">
    <w:abstractNumId w:val="4"/>
  </w:num>
  <w:num w:numId="11">
    <w:abstractNumId w:val="6"/>
  </w:num>
  <w:num w:numId="12">
    <w:abstractNumId w:val="3"/>
  </w:num>
  <w:num w:numId="13">
    <w:abstractNumId w:val="5"/>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zc3sTQ2NDcwMTNX0lEKTi0uzszPAykwrAUAveUQxywAAAA="/>
  </w:docVars>
  <w:rsids>
    <w:rsidRoot w:val="0099417D"/>
    <w:rsid w:val="000A7CC0"/>
    <w:rsid w:val="000C3BFC"/>
    <w:rsid w:val="000F60B8"/>
    <w:rsid w:val="001471EA"/>
    <w:rsid w:val="00172777"/>
    <w:rsid w:val="001A0F7E"/>
    <w:rsid w:val="00217E69"/>
    <w:rsid w:val="00276BC1"/>
    <w:rsid w:val="002849F5"/>
    <w:rsid w:val="002F31EE"/>
    <w:rsid w:val="00313840"/>
    <w:rsid w:val="00334748"/>
    <w:rsid w:val="00334979"/>
    <w:rsid w:val="00354AED"/>
    <w:rsid w:val="00386609"/>
    <w:rsid w:val="003F556D"/>
    <w:rsid w:val="00407849"/>
    <w:rsid w:val="0042029A"/>
    <w:rsid w:val="00457D4F"/>
    <w:rsid w:val="004A539A"/>
    <w:rsid w:val="00522C7A"/>
    <w:rsid w:val="005779EC"/>
    <w:rsid w:val="005E5818"/>
    <w:rsid w:val="00710B9B"/>
    <w:rsid w:val="00740FF2"/>
    <w:rsid w:val="00762500"/>
    <w:rsid w:val="007717D9"/>
    <w:rsid w:val="007A167D"/>
    <w:rsid w:val="007D712B"/>
    <w:rsid w:val="007D72E5"/>
    <w:rsid w:val="008918C1"/>
    <w:rsid w:val="0099417D"/>
    <w:rsid w:val="009A4B43"/>
    <w:rsid w:val="009E3817"/>
    <w:rsid w:val="00A94A98"/>
    <w:rsid w:val="00B436B1"/>
    <w:rsid w:val="00B64955"/>
    <w:rsid w:val="00BA3CD6"/>
    <w:rsid w:val="00C51095"/>
    <w:rsid w:val="00C94B14"/>
    <w:rsid w:val="00CC624C"/>
    <w:rsid w:val="00CE6BF7"/>
    <w:rsid w:val="00D26F9B"/>
    <w:rsid w:val="00D55EF0"/>
    <w:rsid w:val="00D92BFA"/>
    <w:rsid w:val="00E13BC2"/>
    <w:rsid w:val="00E82B25"/>
    <w:rsid w:val="00FB5213"/>
    <w:rsid w:val="02E557D6"/>
    <w:rsid w:val="02E99BCF"/>
    <w:rsid w:val="04D67274"/>
    <w:rsid w:val="05C8A155"/>
    <w:rsid w:val="061839BC"/>
    <w:rsid w:val="068D005E"/>
    <w:rsid w:val="0739F15E"/>
    <w:rsid w:val="077A1EE4"/>
    <w:rsid w:val="0A4ED280"/>
    <w:rsid w:val="0B0010E6"/>
    <w:rsid w:val="0B79A258"/>
    <w:rsid w:val="0DA8E827"/>
    <w:rsid w:val="0E72356E"/>
    <w:rsid w:val="0F0DF9B8"/>
    <w:rsid w:val="0F1B1950"/>
    <w:rsid w:val="0F96C0A9"/>
    <w:rsid w:val="1072F5FD"/>
    <w:rsid w:val="11CA9C8C"/>
    <w:rsid w:val="13BDA7F4"/>
    <w:rsid w:val="1638FDDD"/>
    <w:rsid w:val="16CB3255"/>
    <w:rsid w:val="170F67A4"/>
    <w:rsid w:val="1A493577"/>
    <w:rsid w:val="1AE3ACC3"/>
    <w:rsid w:val="1CE57008"/>
    <w:rsid w:val="1EF1D287"/>
    <w:rsid w:val="1F74FA83"/>
    <w:rsid w:val="2038BEFC"/>
    <w:rsid w:val="2182CA49"/>
    <w:rsid w:val="23CAB3BE"/>
    <w:rsid w:val="24B47AAF"/>
    <w:rsid w:val="24D5AE83"/>
    <w:rsid w:val="25E41CBC"/>
    <w:rsid w:val="26A81B01"/>
    <w:rsid w:val="278C6E6C"/>
    <w:rsid w:val="282804A4"/>
    <w:rsid w:val="29BF1602"/>
    <w:rsid w:val="29C0F4F4"/>
    <w:rsid w:val="29FD69D4"/>
    <w:rsid w:val="2A091E0B"/>
    <w:rsid w:val="2A721E29"/>
    <w:rsid w:val="2A793FE1"/>
    <w:rsid w:val="2BA6BC72"/>
    <w:rsid w:val="2C38040A"/>
    <w:rsid w:val="2EABB942"/>
    <w:rsid w:val="2ED10A2A"/>
    <w:rsid w:val="302B4C6E"/>
    <w:rsid w:val="30D13A18"/>
    <w:rsid w:val="30E16A45"/>
    <w:rsid w:val="30F801F1"/>
    <w:rsid w:val="3105A65B"/>
    <w:rsid w:val="3106DA15"/>
    <w:rsid w:val="3310170C"/>
    <w:rsid w:val="345B8905"/>
    <w:rsid w:val="35A6AE44"/>
    <w:rsid w:val="35C6E231"/>
    <w:rsid w:val="38C6D29B"/>
    <w:rsid w:val="394D9AD5"/>
    <w:rsid w:val="3BB100F7"/>
    <w:rsid w:val="416927D3"/>
    <w:rsid w:val="42E73283"/>
    <w:rsid w:val="434D02F3"/>
    <w:rsid w:val="439D8EED"/>
    <w:rsid w:val="4464235F"/>
    <w:rsid w:val="45281A5C"/>
    <w:rsid w:val="45514558"/>
    <w:rsid w:val="46B9CAA4"/>
    <w:rsid w:val="470037D7"/>
    <w:rsid w:val="47E77F4C"/>
    <w:rsid w:val="4A76B9AE"/>
    <w:rsid w:val="4E9A63C9"/>
    <w:rsid w:val="4F059AE8"/>
    <w:rsid w:val="4FD0F8D7"/>
    <w:rsid w:val="5543C179"/>
    <w:rsid w:val="5688C80D"/>
    <w:rsid w:val="56B06C70"/>
    <w:rsid w:val="589572EA"/>
    <w:rsid w:val="5AFA545C"/>
    <w:rsid w:val="5B0DDF0B"/>
    <w:rsid w:val="5B167B45"/>
    <w:rsid w:val="5EB84519"/>
    <w:rsid w:val="5F24DCB5"/>
    <w:rsid w:val="61941422"/>
    <w:rsid w:val="622B43F5"/>
    <w:rsid w:val="6428AB35"/>
    <w:rsid w:val="686D52C8"/>
    <w:rsid w:val="6A3A8161"/>
    <w:rsid w:val="6A6B1B07"/>
    <w:rsid w:val="6AA78825"/>
    <w:rsid w:val="6B7516DB"/>
    <w:rsid w:val="6BEA970A"/>
    <w:rsid w:val="6C65438B"/>
    <w:rsid w:val="6D0A2002"/>
    <w:rsid w:val="6D71C468"/>
    <w:rsid w:val="6E6D5CB0"/>
    <w:rsid w:val="6E9D94CE"/>
    <w:rsid w:val="6EBB726E"/>
    <w:rsid w:val="6F6C2554"/>
    <w:rsid w:val="713A5799"/>
    <w:rsid w:val="71FC7ED2"/>
    <w:rsid w:val="72EAE837"/>
    <w:rsid w:val="72F622A1"/>
    <w:rsid w:val="740629E3"/>
    <w:rsid w:val="753E9FC2"/>
    <w:rsid w:val="76139086"/>
    <w:rsid w:val="7614BB46"/>
    <w:rsid w:val="76E1F2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F01679"/>
  <w15:chartTrackingRefBased/>
  <w15:docId w15:val="{FE9F9D76-2199-4DA7-8CC5-974D7EA2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9941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41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9417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17D"/>
    <w:pPr>
      <w:spacing w:after="200" w:line="276" w:lineRule="auto"/>
      <w:ind w:left="720"/>
      <w:contextualSpacing/>
      <w:jc w:val="both"/>
    </w:pPr>
    <w:rPr>
      <w:sz w:val="20"/>
      <w:szCs w:val="20"/>
      <w:lang w:eastAsia="en-US"/>
    </w:rPr>
  </w:style>
  <w:style w:type="character" w:customStyle="1" w:styleId="Heading2Char">
    <w:name w:val="Heading 2 Char"/>
    <w:basedOn w:val="DefaultParagraphFont"/>
    <w:link w:val="Heading2"/>
    <w:uiPriority w:val="9"/>
    <w:rsid w:val="0099417D"/>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99417D"/>
    <w:rPr>
      <w:rFonts w:asciiTheme="majorHAnsi" w:eastAsiaTheme="majorEastAsia" w:hAnsiTheme="majorHAnsi" w:cstheme="majorBidi"/>
      <w:color w:val="2E74B5" w:themeColor="accent1" w:themeShade="BF"/>
      <w:sz w:val="32"/>
      <w:szCs w:val="32"/>
      <w:lang w:val="en-AU"/>
    </w:rPr>
  </w:style>
  <w:style w:type="character" w:customStyle="1" w:styleId="Heading3Char">
    <w:name w:val="Heading 3 Char"/>
    <w:basedOn w:val="DefaultParagraphFont"/>
    <w:link w:val="Heading3"/>
    <w:uiPriority w:val="9"/>
    <w:rsid w:val="0099417D"/>
    <w:rPr>
      <w:rFonts w:asciiTheme="majorHAnsi" w:eastAsiaTheme="majorEastAsia" w:hAnsiTheme="majorHAnsi" w:cstheme="majorBidi"/>
      <w:color w:val="1F4D78" w:themeColor="accent1" w:themeShade="7F"/>
      <w:sz w:val="24"/>
      <w:szCs w:val="24"/>
      <w:lang w:val="en-AU"/>
    </w:rPr>
  </w:style>
  <w:style w:type="character" w:styleId="Hyperlink">
    <w:name w:val="Hyperlink"/>
    <w:basedOn w:val="DefaultParagraphFont"/>
    <w:uiPriority w:val="99"/>
    <w:unhideWhenUsed/>
    <w:rsid w:val="0099417D"/>
    <w:rPr>
      <w:color w:val="0563C1" w:themeColor="hyperlink"/>
      <w:u w:val="single"/>
    </w:rPr>
  </w:style>
  <w:style w:type="character" w:customStyle="1" w:styleId="fontstyle01">
    <w:name w:val="fontstyle01"/>
    <w:basedOn w:val="DefaultParagraphFont"/>
    <w:rsid w:val="0099417D"/>
    <w:rPr>
      <w:rFonts w:ascii="Verdana" w:hAnsi="Verdana" w:hint="default"/>
      <w:b w:val="0"/>
      <w:bCs w:val="0"/>
      <w:i w:val="0"/>
      <w:iCs w:val="0"/>
      <w:color w:val="000000"/>
      <w:sz w:val="24"/>
      <w:szCs w:val="24"/>
    </w:rPr>
  </w:style>
  <w:style w:type="paragraph" w:styleId="NoSpacing">
    <w:name w:val="No Spacing"/>
    <w:uiPriority w:val="1"/>
    <w:qFormat/>
    <w:rsid w:val="0042029A"/>
    <w:pPr>
      <w:spacing w:after="0" w:line="240" w:lineRule="auto"/>
    </w:pPr>
    <w:rPr>
      <w:lang w:val="en-AU"/>
    </w:rPr>
  </w:style>
  <w:style w:type="character" w:customStyle="1" w:styleId="normaltextrun">
    <w:name w:val="normaltextrun"/>
    <w:basedOn w:val="DefaultParagraphFont"/>
    <w:rsid w:val="0042029A"/>
  </w:style>
  <w:style w:type="paragraph" w:styleId="Header">
    <w:name w:val="header"/>
    <w:basedOn w:val="Normal"/>
    <w:link w:val="HeaderChar"/>
    <w:uiPriority w:val="99"/>
    <w:unhideWhenUsed/>
    <w:rsid w:val="00407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849"/>
    <w:rPr>
      <w:lang w:val="en-AU"/>
    </w:rPr>
  </w:style>
  <w:style w:type="paragraph" w:styleId="Footer">
    <w:name w:val="footer"/>
    <w:basedOn w:val="Normal"/>
    <w:link w:val="FooterChar"/>
    <w:uiPriority w:val="99"/>
    <w:unhideWhenUsed/>
    <w:rsid w:val="00407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849"/>
    <w:rPr>
      <w:lang w:val="en-AU"/>
    </w:rPr>
  </w:style>
  <w:style w:type="character" w:styleId="UnresolvedMention">
    <w:name w:val="Unresolved Mention"/>
    <w:basedOn w:val="DefaultParagraphFont"/>
    <w:uiPriority w:val="99"/>
    <w:semiHidden/>
    <w:unhideWhenUsed/>
    <w:rsid w:val="00E82B25"/>
    <w:rPr>
      <w:color w:val="605E5C"/>
      <w:shd w:val="clear" w:color="auto" w:fill="E1DFDD"/>
    </w:rPr>
  </w:style>
  <w:style w:type="character" w:styleId="PlaceholderText">
    <w:name w:val="Placeholder Text"/>
    <w:basedOn w:val="DefaultParagraphFont"/>
    <w:uiPriority w:val="99"/>
    <w:semiHidden/>
    <w:rsid w:val="00276B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llo.com/b/09xivzz7/instock" TargetMode="External"/><Relationship Id="rId3" Type="http://schemas.openxmlformats.org/officeDocument/2006/relationships/settings" Target="settings.xml"/><Relationship Id="rId7" Type="http://schemas.openxmlformats.org/officeDocument/2006/relationships/hyperlink" Target="https://github.com/LargerSnowdevil/S20PRT585_Group-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LargerSnowdevil/S20PRT585_Group-A/tree/N-tier-architechture-implementation" TargetMode="External"/><Relationship Id="rId4" Type="http://schemas.openxmlformats.org/officeDocument/2006/relationships/webSettings" Target="webSettings.xml"/><Relationship Id="rId9" Type="http://schemas.openxmlformats.org/officeDocument/2006/relationships/hyperlink" Target="https://trello.com/c/tCmfXN4W/20-integrate-bll-and-dl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1</TotalTime>
  <Pages>4</Pages>
  <Words>1249</Words>
  <Characters>712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u</dc:creator>
  <cp:keywords/>
  <dc:description/>
  <cp:lastModifiedBy>Daniel John Wilson</cp:lastModifiedBy>
  <cp:revision>8</cp:revision>
  <dcterms:created xsi:type="dcterms:W3CDTF">2020-09-18T23:04:00Z</dcterms:created>
  <dcterms:modified xsi:type="dcterms:W3CDTF">2020-09-20T04:09:00Z</dcterms:modified>
</cp:coreProperties>
</file>